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6BDEA" w14:textId="77777777" w:rsidR="00BB2ED5" w:rsidRDefault="00BB2ED5" w:rsidP="00BB2ED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6229FC9D" w14:textId="77777777" w:rsidR="00BB2ED5" w:rsidRDefault="00BB2ED5" w:rsidP="00BB2ED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7603C3E3" w14:textId="77777777" w:rsidR="00BB2ED5" w:rsidRDefault="00BB2ED5" w:rsidP="00BB2ED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5F76A6A1" w14:textId="77777777" w:rsidR="00BB2ED5" w:rsidRDefault="00BB2ED5" w:rsidP="00BB2ED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5E710C9F" w14:textId="77777777" w:rsidR="00BB2ED5" w:rsidRDefault="00BB2ED5" w:rsidP="00BB2ED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7C556D00" w14:textId="77777777" w:rsidR="00BB2ED5" w:rsidRDefault="00BB2ED5" w:rsidP="00BB2ED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5CD57A31" w14:textId="77777777" w:rsidR="00BB2ED5" w:rsidRDefault="00BB2ED5" w:rsidP="00BB2ED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04ABBC3B" w14:textId="123E9D54" w:rsidR="0098298E" w:rsidRDefault="00D42D5C" w:rsidP="00BB2ED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Memory Elevator</w:t>
      </w:r>
    </w:p>
    <w:p w14:paraId="02B5A7AE" w14:textId="4535CF6F" w:rsidR="00F14BDA" w:rsidRDefault="00F14BDA" w:rsidP="00BB2ED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y Gabriel Wong Kai En</w:t>
      </w:r>
    </w:p>
    <w:p w14:paraId="3C63B1C9" w14:textId="570D5632" w:rsidR="006F5CCC" w:rsidRDefault="00F14BDA" w:rsidP="00BB2ED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ictoria Junior College </w:t>
      </w:r>
    </w:p>
    <w:p w14:paraId="6B495440" w14:textId="57487845" w:rsidR="00455CEE" w:rsidRDefault="00455CEE" w:rsidP="00D42D5C">
      <w:pPr>
        <w:rPr>
          <w:rFonts w:ascii="Arial" w:hAnsi="Arial" w:cs="Arial"/>
          <w:sz w:val="24"/>
          <w:szCs w:val="24"/>
        </w:rPr>
      </w:pPr>
    </w:p>
    <w:p w14:paraId="5565C4B7" w14:textId="3C38894E" w:rsidR="00455CEE" w:rsidRDefault="00455CEE" w:rsidP="003C6680">
      <w:pPr>
        <w:jc w:val="center"/>
        <w:rPr>
          <w:rFonts w:ascii="Arial" w:hAnsi="Arial" w:cs="Arial"/>
          <w:sz w:val="24"/>
          <w:szCs w:val="24"/>
        </w:rPr>
      </w:pPr>
    </w:p>
    <w:p w14:paraId="422F565C" w14:textId="77777777" w:rsidR="003261E5" w:rsidRDefault="003261E5" w:rsidP="00A47202">
      <w:pPr>
        <w:rPr>
          <w:rFonts w:ascii="Arial" w:hAnsi="Arial" w:cs="Arial"/>
          <w:b/>
          <w:bCs/>
          <w:sz w:val="24"/>
          <w:szCs w:val="24"/>
        </w:rPr>
      </w:pPr>
    </w:p>
    <w:p w14:paraId="7BD256AE" w14:textId="77777777" w:rsidR="003261E5" w:rsidRDefault="003261E5" w:rsidP="00A47202">
      <w:pPr>
        <w:rPr>
          <w:rFonts w:ascii="Arial" w:hAnsi="Arial" w:cs="Arial"/>
          <w:b/>
          <w:bCs/>
          <w:sz w:val="24"/>
          <w:szCs w:val="24"/>
        </w:rPr>
      </w:pPr>
    </w:p>
    <w:p w14:paraId="71149DA1" w14:textId="77777777" w:rsidR="003261E5" w:rsidRDefault="003261E5" w:rsidP="00A47202">
      <w:pPr>
        <w:rPr>
          <w:rFonts w:ascii="Arial" w:hAnsi="Arial" w:cs="Arial"/>
          <w:b/>
          <w:bCs/>
          <w:sz w:val="24"/>
          <w:szCs w:val="24"/>
        </w:rPr>
      </w:pPr>
    </w:p>
    <w:p w14:paraId="1F6AD264" w14:textId="77777777" w:rsidR="003261E5" w:rsidRDefault="003261E5" w:rsidP="00A47202">
      <w:pPr>
        <w:rPr>
          <w:rFonts w:ascii="Arial" w:hAnsi="Arial" w:cs="Arial"/>
          <w:b/>
          <w:bCs/>
          <w:sz w:val="24"/>
          <w:szCs w:val="24"/>
        </w:rPr>
      </w:pPr>
    </w:p>
    <w:p w14:paraId="489E28AB" w14:textId="77777777" w:rsidR="003261E5" w:rsidRDefault="003261E5" w:rsidP="00A47202">
      <w:pPr>
        <w:rPr>
          <w:rFonts w:ascii="Arial" w:hAnsi="Arial" w:cs="Arial"/>
          <w:b/>
          <w:bCs/>
          <w:sz w:val="24"/>
          <w:szCs w:val="24"/>
        </w:rPr>
      </w:pPr>
    </w:p>
    <w:p w14:paraId="4E07E9D7" w14:textId="77777777" w:rsidR="003261E5" w:rsidRDefault="003261E5" w:rsidP="00A47202">
      <w:pPr>
        <w:rPr>
          <w:rFonts w:ascii="Arial" w:hAnsi="Arial" w:cs="Arial"/>
          <w:b/>
          <w:bCs/>
          <w:sz w:val="24"/>
          <w:szCs w:val="24"/>
        </w:rPr>
      </w:pPr>
    </w:p>
    <w:p w14:paraId="1E42A8BA" w14:textId="77777777" w:rsidR="003261E5" w:rsidRDefault="003261E5" w:rsidP="00A47202">
      <w:pPr>
        <w:rPr>
          <w:rFonts w:ascii="Arial" w:hAnsi="Arial" w:cs="Arial"/>
          <w:b/>
          <w:bCs/>
          <w:sz w:val="24"/>
          <w:szCs w:val="24"/>
        </w:rPr>
      </w:pPr>
    </w:p>
    <w:p w14:paraId="4EC82F5C" w14:textId="77777777" w:rsidR="003261E5" w:rsidRDefault="003261E5" w:rsidP="00A47202">
      <w:pPr>
        <w:rPr>
          <w:rFonts w:ascii="Arial" w:hAnsi="Arial" w:cs="Arial"/>
          <w:b/>
          <w:bCs/>
          <w:sz w:val="24"/>
          <w:szCs w:val="24"/>
        </w:rPr>
      </w:pPr>
    </w:p>
    <w:p w14:paraId="1E62FF30" w14:textId="77777777" w:rsidR="003261E5" w:rsidRDefault="003261E5" w:rsidP="00A47202">
      <w:pPr>
        <w:rPr>
          <w:rFonts w:ascii="Arial" w:hAnsi="Arial" w:cs="Arial"/>
          <w:b/>
          <w:bCs/>
          <w:sz w:val="24"/>
          <w:szCs w:val="24"/>
        </w:rPr>
      </w:pPr>
    </w:p>
    <w:p w14:paraId="19E85A8B" w14:textId="77777777" w:rsidR="003261E5" w:rsidRDefault="003261E5" w:rsidP="00A47202">
      <w:pPr>
        <w:rPr>
          <w:rFonts w:ascii="Arial" w:hAnsi="Arial" w:cs="Arial"/>
          <w:b/>
          <w:bCs/>
          <w:sz w:val="24"/>
          <w:szCs w:val="24"/>
        </w:rPr>
      </w:pPr>
    </w:p>
    <w:p w14:paraId="78CF112D" w14:textId="77777777" w:rsidR="003261E5" w:rsidRDefault="003261E5" w:rsidP="00A47202">
      <w:pPr>
        <w:rPr>
          <w:rFonts w:ascii="Arial" w:hAnsi="Arial" w:cs="Arial"/>
          <w:b/>
          <w:bCs/>
          <w:sz w:val="24"/>
          <w:szCs w:val="24"/>
        </w:rPr>
      </w:pPr>
    </w:p>
    <w:p w14:paraId="32E0211A" w14:textId="77777777" w:rsidR="00CE254C" w:rsidRDefault="00CE254C" w:rsidP="00A47202">
      <w:pPr>
        <w:rPr>
          <w:rFonts w:ascii="Arial" w:hAnsi="Arial" w:cs="Arial"/>
          <w:b/>
          <w:bCs/>
          <w:sz w:val="24"/>
          <w:szCs w:val="24"/>
        </w:rPr>
      </w:pPr>
    </w:p>
    <w:p w14:paraId="7B6BF2BF" w14:textId="77777777" w:rsidR="005C7B89" w:rsidRDefault="005C7B89" w:rsidP="00A47202">
      <w:pPr>
        <w:rPr>
          <w:rFonts w:ascii="Arial" w:hAnsi="Arial" w:cs="Arial"/>
          <w:b/>
          <w:bCs/>
          <w:sz w:val="24"/>
          <w:szCs w:val="24"/>
        </w:rPr>
      </w:pPr>
    </w:p>
    <w:p w14:paraId="4DB1BE54" w14:textId="77777777" w:rsidR="005C7B89" w:rsidRDefault="005C7B89" w:rsidP="00A47202">
      <w:pPr>
        <w:rPr>
          <w:rFonts w:ascii="Arial" w:hAnsi="Arial" w:cs="Arial"/>
          <w:b/>
          <w:bCs/>
          <w:sz w:val="24"/>
          <w:szCs w:val="24"/>
        </w:rPr>
      </w:pPr>
    </w:p>
    <w:p w14:paraId="3467E2C5" w14:textId="77777777" w:rsidR="005C7B89" w:rsidRDefault="005C7B89" w:rsidP="00A47202">
      <w:pPr>
        <w:rPr>
          <w:rFonts w:ascii="Arial" w:hAnsi="Arial" w:cs="Arial"/>
          <w:b/>
          <w:bCs/>
          <w:sz w:val="24"/>
          <w:szCs w:val="24"/>
        </w:rPr>
      </w:pPr>
    </w:p>
    <w:p w14:paraId="350BCA3C" w14:textId="77777777" w:rsidR="005C7B89" w:rsidRDefault="005C7B89" w:rsidP="00A47202">
      <w:pPr>
        <w:rPr>
          <w:rFonts w:ascii="Arial" w:hAnsi="Arial" w:cs="Arial"/>
          <w:b/>
          <w:bCs/>
          <w:sz w:val="24"/>
          <w:szCs w:val="24"/>
        </w:rPr>
      </w:pPr>
    </w:p>
    <w:p w14:paraId="7896B215" w14:textId="10735EE2" w:rsidR="008B18A2" w:rsidRPr="00E909FE" w:rsidRDefault="00F837C1" w:rsidP="00E909F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E909FE">
        <w:rPr>
          <w:rFonts w:ascii="Arial" w:hAnsi="Arial" w:cs="Arial"/>
          <w:b/>
          <w:bCs/>
          <w:sz w:val="24"/>
          <w:szCs w:val="24"/>
        </w:rPr>
        <w:lastRenderedPageBreak/>
        <w:t xml:space="preserve">Amanda, </w:t>
      </w:r>
      <w:r w:rsidR="001E76AB" w:rsidRPr="00E909FE">
        <w:rPr>
          <w:rFonts w:ascii="Arial" w:hAnsi="Arial" w:cs="Arial"/>
          <w:b/>
          <w:bCs/>
          <w:sz w:val="24"/>
          <w:szCs w:val="24"/>
        </w:rPr>
        <w:t>May</w:t>
      </w:r>
      <w:r w:rsidR="000F706B" w:rsidRPr="00E909FE">
        <w:rPr>
          <w:rFonts w:ascii="Arial" w:hAnsi="Arial" w:cs="Arial"/>
          <w:b/>
          <w:bCs/>
          <w:sz w:val="24"/>
          <w:szCs w:val="24"/>
        </w:rPr>
        <w:t xml:space="preserve"> 14, </w:t>
      </w:r>
      <w:r w:rsidRPr="00E909FE">
        <w:rPr>
          <w:rFonts w:ascii="Arial" w:hAnsi="Arial" w:cs="Arial"/>
          <w:b/>
          <w:bCs/>
          <w:sz w:val="24"/>
          <w:szCs w:val="24"/>
        </w:rPr>
        <w:t>20</w:t>
      </w:r>
      <w:r w:rsidR="001B2F40" w:rsidRPr="00E909FE">
        <w:rPr>
          <w:rFonts w:ascii="Arial" w:hAnsi="Arial" w:cs="Arial"/>
          <w:b/>
          <w:bCs/>
          <w:sz w:val="24"/>
          <w:szCs w:val="24"/>
        </w:rPr>
        <w:t>28</w:t>
      </w:r>
      <w:r w:rsidRPr="00E909FE">
        <w:rPr>
          <w:rFonts w:ascii="Arial" w:hAnsi="Arial" w:cs="Arial"/>
          <w:b/>
          <w:bCs/>
          <w:sz w:val="24"/>
          <w:szCs w:val="24"/>
        </w:rPr>
        <w:t>.</w:t>
      </w:r>
    </w:p>
    <w:p w14:paraId="6D570DB3" w14:textId="7F3C6377" w:rsidR="00E9194B" w:rsidRPr="00E909FE" w:rsidRDefault="003808B3" w:rsidP="00E909FE">
      <w:pPr>
        <w:spacing w:line="360" w:lineRule="auto"/>
        <w:ind w:firstLine="720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t>In March 2020</w:t>
      </w:r>
      <w:r w:rsidR="00820FB7" w:rsidRPr="00E909FE">
        <w:rPr>
          <w:rFonts w:ascii="Arial" w:hAnsi="Arial" w:cs="Arial"/>
          <w:sz w:val="24"/>
          <w:szCs w:val="24"/>
        </w:rPr>
        <w:t>,</w:t>
      </w:r>
      <w:r w:rsidRPr="00E909FE">
        <w:rPr>
          <w:rFonts w:ascii="Arial" w:hAnsi="Arial" w:cs="Arial"/>
          <w:sz w:val="24"/>
          <w:szCs w:val="24"/>
        </w:rPr>
        <w:t xml:space="preserve"> </w:t>
      </w:r>
      <w:r w:rsidR="00FE68B9" w:rsidRPr="00E909FE">
        <w:rPr>
          <w:rFonts w:ascii="Arial" w:hAnsi="Arial" w:cs="Arial"/>
          <w:sz w:val="24"/>
          <w:szCs w:val="24"/>
        </w:rPr>
        <w:t>Singapore</w:t>
      </w:r>
      <w:r w:rsidR="006E70B9" w:rsidRPr="00E909FE">
        <w:rPr>
          <w:rFonts w:ascii="Arial" w:hAnsi="Arial" w:cs="Arial"/>
          <w:sz w:val="24"/>
          <w:szCs w:val="24"/>
        </w:rPr>
        <w:t xml:space="preserve"> was praised by</w:t>
      </w:r>
      <w:r w:rsidRPr="00E909FE">
        <w:rPr>
          <w:rFonts w:ascii="Arial" w:hAnsi="Arial" w:cs="Arial"/>
          <w:sz w:val="24"/>
          <w:szCs w:val="24"/>
        </w:rPr>
        <w:t xml:space="preserve"> WHO Chief,</w:t>
      </w:r>
      <w:r w:rsidR="006E70B9" w:rsidRPr="00E909FE">
        <w:rPr>
          <w:rFonts w:ascii="Arial" w:hAnsi="Arial" w:cs="Arial"/>
          <w:sz w:val="24"/>
          <w:szCs w:val="24"/>
        </w:rPr>
        <w:t xml:space="preserve"> </w:t>
      </w:r>
      <w:r w:rsidR="00A10C3E" w:rsidRPr="00E909FE">
        <w:rPr>
          <w:rFonts w:ascii="Arial" w:hAnsi="Arial" w:cs="Arial"/>
          <w:sz w:val="24"/>
          <w:szCs w:val="24"/>
        </w:rPr>
        <w:t>Tedros Ad</w:t>
      </w:r>
      <w:r w:rsidR="007C42EB" w:rsidRPr="00E909FE">
        <w:rPr>
          <w:rFonts w:ascii="Arial" w:hAnsi="Arial" w:cs="Arial"/>
          <w:sz w:val="24"/>
          <w:szCs w:val="24"/>
        </w:rPr>
        <w:t xml:space="preserve">hanom for its </w:t>
      </w:r>
      <w:r w:rsidR="00F77F35" w:rsidRPr="00E909FE">
        <w:rPr>
          <w:rFonts w:ascii="Arial" w:hAnsi="Arial" w:cs="Arial"/>
          <w:sz w:val="24"/>
          <w:szCs w:val="24"/>
        </w:rPr>
        <w:t xml:space="preserve">response to the coronavirus outbreak, </w:t>
      </w:r>
      <w:r w:rsidR="00192D9C" w:rsidRPr="00E909FE">
        <w:rPr>
          <w:rFonts w:ascii="Arial" w:hAnsi="Arial" w:cs="Arial"/>
          <w:sz w:val="24"/>
          <w:szCs w:val="24"/>
        </w:rPr>
        <w:t>citing the effectiveness of its “all</w:t>
      </w:r>
      <w:r w:rsidR="0032625E" w:rsidRPr="00E909FE">
        <w:rPr>
          <w:rFonts w:ascii="Arial" w:hAnsi="Arial" w:cs="Arial"/>
          <w:sz w:val="24"/>
          <w:szCs w:val="24"/>
        </w:rPr>
        <w:t>-of-</w:t>
      </w:r>
      <w:r w:rsidR="00192D9C" w:rsidRPr="00E909FE">
        <w:rPr>
          <w:rFonts w:ascii="Arial" w:hAnsi="Arial" w:cs="Arial"/>
          <w:sz w:val="24"/>
          <w:szCs w:val="24"/>
        </w:rPr>
        <w:t xml:space="preserve">government approach”. </w:t>
      </w:r>
      <w:r w:rsidR="00AF6014" w:rsidRPr="00E909FE">
        <w:rPr>
          <w:rFonts w:ascii="Arial" w:hAnsi="Arial" w:cs="Arial"/>
          <w:sz w:val="24"/>
          <w:szCs w:val="24"/>
        </w:rPr>
        <w:t xml:space="preserve">That was what a Straits Times report said, </w:t>
      </w:r>
      <w:r w:rsidR="0016299D" w:rsidRPr="00E909FE">
        <w:rPr>
          <w:rFonts w:ascii="Arial" w:hAnsi="Arial" w:cs="Arial"/>
          <w:sz w:val="24"/>
          <w:szCs w:val="24"/>
        </w:rPr>
        <w:t>on the 10</w:t>
      </w:r>
      <w:r w:rsidR="0016299D" w:rsidRPr="00E909FE">
        <w:rPr>
          <w:rFonts w:ascii="Arial" w:hAnsi="Arial" w:cs="Arial"/>
          <w:sz w:val="24"/>
          <w:szCs w:val="24"/>
          <w:vertAlign w:val="superscript"/>
        </w:rPr>
        <w:t>th</w:t>
      </w:r>
      <w:r w:rsidR="0016299D" w:rsidRPr="00E909FE">
        <w:rPr>
          <w:rFonts w:ascii="Arial" w:hAnsi="Arial" w:cs="Arial"/>
          <w:sz w:val="24"/>
          <w:szCs w:val="24"/>
        </w:rPr>
        <w:t xml:space="preserve"> year anniversary of the virus, detailing its spread in our country from the earliest days. </w:t>
      </w:r>
      <w:r w:rsidR="00A76AB1" w:rsidRPr="00E909FE">
        <w:rPr>
          <w:rFonts w:ascii="Arial" w:hAnsi="Arial" w:cs="Arial"/>
          <w:sz w:val="24"/>
          <w:szCs w:val="24"/>
        </w:rPr>
        <w:t xml:space="preserve">I saw it in the news earlier. </w:t>
      </w:r>
      <w:r w:rsidR="00F837C1" w:rsidRPr="00E909FE">
        <w:rPr>
          <w:rFonts w:ascii="Arial" w:hAnsi="Arial" w:cs="Arial"/>
          <w:sz w:val="24"/>
          <w:szCs w:val="24"/>
        </w:rPr>
        <w:t>Now</w:t>
      </w:r>
      <w:r w:rsidR="00192D9C" w:rsidRPr="00E909FE">
        <w:rPr>
          <w:rFonts w:ascii="Arial" w:hAnsi="Arial" w:cs="Arial"/>
          <w:sz w:val="24"/>
          <w:szCs w:val="24"/>
        </w:rPr>
        <w:t>,</w:t>
      </w:r>
      <w:r w:rsidR="001C58F6" w:rsidRPr="00E909FE">
        <w:rPr>
          <w:rFonts w:ascii="Arial" w:hAnsi="Arial" w:cs="Arial"/>
          <w:sz w:val="24"/>
          <w:szCs w:val="24"/>
        </w:rPr>
        <w:t xml:space="preserve"> </w:t>
      </w:r>
      <w:r w:rsidR="00192D9C" w:rsidRPr="00E909FE">
        <w:rPr>
          <w:rFonts w:ascii="Arial" w:hAnsi="Arial" w:cs="Arial"/>
          <w:sz w:val="24"/>
          <w:szCs w:val="24"/>
        </w:rPr>
        <w:t>Singapore receive</w:t>
      </w:r>
      <w:r w:rsidR="006D2670" w:rsidRPr="00E909FE">
        <w:rPr>
          <w:rFonts w:ascii="Arial" w:hAnsi="Arial" w:cs="Arial"/>
          <w:sz w:val="24"/>
          <w:szCs w:val="24"/>
        </w:rPr>
        <w:t>s</w:t>
      </w:r>
      <w:r w:rsidR="00192D9C" w:rsidRPr="00E909FE">
        <w:rPr>
          <w:rFonts w:ascii="Arial" w:hAnsi="Arial" w:cs="Arial"/>
          <w:sz w:val="24"/>
          <w:szCs w:val="24"/>
        </w:rPr>
        <w:t xml:space="preserve"> no such </w:t>
      </w:r>
      <w:r w:rsidR="00A33A64" w:rsidRPr="00E909FE">
        <w:rPr>
          <w:rFonts w:ascii="Arial" w:hAnsi="Arial" w:cs="Arial"/>
          <w:sz w:val="24"/>
          <w:szCs w:val="24"/>
        </w:rPr>
        <w:t xml:space="preserve">compliment. The virus </w:t>
      </w:r>
      <w:r w:rsidR="00F837C1" w:rsidRPr="00E909FE">
        <w:rPr>
          <w:rFonts w:ascii="Arial" w:hAnsi="Arial" w:cs="Arial"/>
          <w:sz w:val="24"/>
          <w:szCs w:val="24"/>
        </w:rPr>
        <w:t xml:space="preserve">has us on our knees. </w:t>
      </w:r>
      <w:r w:rsidR="00192D9C" w:rsidRPr="00E909FE">
        <w:rPr>
          <w:rFonts w:ascii="Arial" w:hAnsi="Arial" w:cs="Arial"/>
          <w:sz w:val="24"/>
          <w:szCs w:val="24"/>
        </w:rPr>
        <w:t xml:space="preserve"> </w:t>
      </w:r>
      <w:r w:rsidR="00CC4582" w:rsidRPr="00E909FE">
        <w:rPr>
          <w:rFonts w:ascii="Arial" w:hAnsi="Arial" w:cs="Arial"/>
          <w:sz w:val="24"/>
          <w:szCs w:val="24"/>
        </w:rPr>
        <w:t xml:space="preserve">A cluster is shut and a new one emerges. </w:t>
      </w:r>
      <w:r w:rsidR="00986E2E" w:rsidRPr="00E909FE">
        <w:rPr>
          <w:rFonts w:ascii="Arial" w:hAnsi="Arial" w:cs="Arial"/>
          <w:sz w:val="24"/>
          <w:szCs w:val="24"/>
        </w:rPr>
        <w:t xml:space="preserve">A vaccine targets one variant but is quickly rendered useless by another. </w:t>
      </w:r>
      <w:r w:rsidR="006D778E" w:rsidRPr="00E909FE">
        <w:rPr>
          <w:rFonts w:ascii="Arial" w:hAnsi="Arial" w:cs="Arial"/>
          <w:sz w:val="24"/>
          <w:szCs w:val="24"/>
        </w:rPr>
        <w:t xml:space="preserve"> We’re all stuck at home. I haven’t seen another face for years now. </w:t>
      </w:r>
      <w:r w:rsidR="003B508E" w:rsidRPr="00E909FE">
        <w:rPr>
          <w:rFonts w:ascii="Arial" w:hAnsi="Arial" w:cs="Arial"/>
          <w:sz w:val="24"/>
          <w:szCs w:val="24"/>
        </w:rPr>
        <w:t>Ma and Pa</w:t>
      </w:r>
      <w:r w:rsidR="00EE45DC" w:rsidRPr="00E909FE">
        <w:rPr>
          <w:rFonts w:ascii="Arial" w:hAnsi="Arial" w:cs="Arial"/>
          <w:sz w:val="24"/>
          <w:szCs w:val="24"/>
        </w:rPr>
        <w:t xml:space="preserve"> are</w:t>
      </w:r>
      <w:r w:rsidR="003B508E" w:rsidRPr="00E909FE">
        <w:rPr>
          <w:rFonts w:ascii="Arial" w:hAnsi="Arial" w:cs="Arial"/>
          <w:sz w:val="24"/>
          <w:szCs w:val="24"/>
        </w:rPr>
        <w:t xml:space="preserve"> having it bad. </w:t>
      </w:r>
      <w:r w:rsidR="0046613B" w:rsidRPr="00E909FE">
        <w:rPr>
          <w:rFonts w:ascii="Arial" w:hAnsi="Arial" w:cs="Arial"/>
          <w:sz w:val="24"/>
          <w:szCs w:val="24"/>
        </w:rPr>
        <w:t xml:space="preserve">Real bad. They don’t bother watching </w:t>
      </w:r>
      <w:r w:rsidR="007C2DCA" w:rsidRPr="00E909FE">
        <w:rPr>
          <w:rFonts w:ascii="Arial" w:hAnsi="Arial" w:cs="Arial"/>
          <w:sz w:val="24"/>
          <w:szCs w:val="24"/>
        </w:rPr>
        <w:t xml:space="preserve">MOH press releases </w:t>
      </w:r>
      <w:r w:rsidR="0046613B" w:rsidRPr="00E909FE">
        <w:rPr>
          <w:rFonts w:ascii="Arial" w:hAnsi="Arial" w:cs="Arial"/>
          <w:sz w:val="24"/>
          <w:szCs w:val="24"/>
        </w:rPr>
        <w:t>anymore. They’re tired</w:t>
      </w:r>
      <w:r w:rsidR="002757C0" w:rsidRPr="00E909FE">
        <w:rPr>
          <w:rFonts w:ascii="Arial" w:hAnsi="Arial" w:cs="Arial"/>
          <w:sz w:val="24"/>
          <w:szCs w:val="24"/>
        </w:rPr>
        <w:t>. Tired</w:t>
      </w:r>
      <w:r w:rsidR="0046613B" w:rsidRPr="00E909FE">
        <w:rPr>
          <w:rFonts w:ascii="Arial" w:hAnsi="Arial" w:cs="Arial"/>
          <w:sz w:val="24"/>
          <w:szCs w:val="24"/>
        </w:rPr>
        <w:t xml:space="preserve"> of the </w:t>
      </w:r>
      <w:r w:rsidR="007C2DCA" w:rsidRPr="00E909FE">
        <w:rPr>
          <w:rFonts w:ascii="Arial" w:hAnsi="Arial" w:cs="Arial"/>
          <w:sz w:val="24"/>
          <w:szCs w:val="24"/>
        </w:rPr>
        <w:t xml:space="preserve">countless </w:t>
      </w:r>
      <w:r w:rsidR="001E6D3B" w:rsidRPr="00E909FE">
        <w:rPr>
          <w:rFonts w:ascii="Arial" w:hAnsi="Arial" w:cs="Arial"/>
          <w:sz w:val="24"/>
          <w:szCs w:val="24"/>
        </w:rPr>
        <w:t>euphemisms</w:t>
      </w:r>
      <w:r w:rsidR="002757C0" w:rsidRPr="00E909FE">
        <w:rPr>
          <w:rFonts w:ascii="Arial" w:hAnsi="Arial" w:cs="Arial"/>
          <w:sz w:val="24"/>
          <w:szCs w:val="24"/>
        </w:rPr>
        <w:t xml:space="preserve">. Tired of slivers of false hope. </w:t>
      </w:r>
      <w:r w:rsidR="00E9194B" w:rsidRPr="00E909FE">
        <w:rPr>
          <w:rFonts w:ascii="Arial" w:hAnsi="Arial" w:cs="Arial"/>
          <w:sz w:val="24"/>
          <w:szCs w:val="24"/>
        </w:rPr>
        <w:t xml:space="preserve">Just tired. </w:t>
      </w:r>
    </w:p>
    <w:p w14:paraId="2DBD18BE" w14:textId="6C6CC502" w:rsidR="00E2705A" w:rsidRPr="00E909FE" w:rsidRDefault="005B2FB0" w:rsidP="00E909FE">
      <w:pPr>
        <w:spacing w:line="360" w:lineRule="auto"/>
        <w:ind w:firstLine="720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t xml:space="preserve">Ma is a </w:t>
      </w:r>
      <w:r w:rsidR="00E46E87" w:rsidRPr="00E909FE">
        <w:rPr>
          <w:rFonts w:ascii="Arial" w:hAnsi="Arial" w:cs="Arial"/>
          <w:sz w:val="24"/>
          <w:szCs w:val="24"/>
        </w:rPr>
        <w:t xml:space="preserve">housewife. If you could call her that. </w:t>
      </w:r>
      <w:r w:rsidR="00074B4F" w:rsidRPr="00E909FE">
        <w:rPr>
          <w:rFonts w:ascii="Arial" w:hAnsi="Arial" w:cs="Arial"/>
          <w:sz w:val="24"/>
          <w:szCs w:val="24"/>
        </w:rPr>
        <w:t>The woman who</w:t>
      </w:r>
      <w:r w:rsidR="002757C0" w:rsidRPr="00E909FE">
        <w:rPr>
          <w:rFonts w:ascii="Arial" w:hAnsi="Arial" w:cs="Arial"/>
          <w:sz w:val="24"/>
          <w:szCs w:val="24"/>
        </w:rPr>
        <w:t xml:space="preserve"> once breathed out delicacies now barely manages to leave rice and Campbell to congeal, a sludge to plop onto plates if anyone gets hungry.</w:t>
      </w:r>
      <w:r w:rsidR="00DE21BE" w:rsidRPr="00E909FE">
        <w:rPr>
          <w:rFonts w:ascii="Arial" w:hAnsi="Arial" w:cs="Arial"/>
          <w:sz w:val="24"/>
          <w:szCs w:val="24"/>
        </w:rPr>
        <w:t xml:space="preserve"> She’s</w:t>
      </w:r>
      <w:r w:rsidR="0045106E" w:rsidRPr="00E909FE">
        <w:rPr>
          <w:rFonts w:ascii="Arial" w:hAnsi="Arial" w:cs="Arial"/>
          <w:sz w:val="24"/>
          <w:szCs w:val="24"/>
        </w:rPr>
        <w:t xml:space="preserve"> dispossessed. Every day is</w:t>
      </w:r>
      <w:r w:rsidR="00FD21C9" w:rsidRPr="00E909FE">
        <w:rPr>
          <w:rFonts w:ascii="Arial" w:hAnsi="Arial" w:cs="Arial"/>
          <w:sz w:val="24"/>
          <w:szCs w:val="24"/>
        </w:rPr>
        <w:t xml:space="preserve"> lockdown, yet I rarely see her face. God knows what she’s doing inside her room. </w:t>
      </w:r>
      <w:r w:rsidR="002757C0" w:rsidRPr="00E909FE">
        <w:rPr>
          <w:rFonts w:ascii="Arial" w:hAnsi="Arial" w:cs="Arial"/>
          <w:sz w:val="24"/>
          <w:szCs w:val="24"/>
        </w:rPr>
        <w:t xml:space="preserve"> </w:t>
      </w:r>
      <w:r w:rsidR="002559DB" w:rsidRPr="00E909FE">
        <w:rPr>
          <w:rFonts w:ascii="Arial" w:hAnsi="Arial" w:cs="Arial"/>
          <w:sz w:val="24"/>
          <w:szCs w:val="24"/>
        </w:rPr>
        <w:t xml:space="preserve">Pa began drinking again. </w:t>
      </w:r>
      <w:r w:rsidR="00127AA6" w:rsidRPr="00E909FE">
        <w:rPr>
          <w:rFonts w:ascii="Arial" w:hAnsi="Arial" w:cs="Arial"/>
          <w:sz w:val="24"/>
          <w:szCs w:val="24"/>
        </w:rPr>
        <w:t xml:space="preserve"> No more kopi siew dai</w:t>
      </w:r>
      <w:r w:rsidR="000123A9" w:rsidRPr="00E909FE">
        <w:rPr>
          <w:rFonts w:ascii="Arial" w:hAnsi="Arial" w:cs="Arial"/>
          <w:sz w:val="24"/>
          <w:szCs w:val="24"/>
        </w:rPr>
        <w:t xml:space="preserve"> to start his mornings. </w:t>
      </w:r>
      <w:r w:rsidR="00937CE9" w:rsidRPr="00E909FE">
        <w:rPr>
          <w:rFonts w:ascii="Arial" w:hAnsi="Arial" w:cs="Arial"/>
          <w:sz w:val="24"/>
          <w:szCs w:val="24"/>
        </w:rPr>
        <w:t xml:space="preserve">In a </w:t>
      </w:r>
      <w:r w:rsidR="001F2B87" w:rsidRPr="00E909FE">
        <w:rPr>
          <w:rFonts w:ascii="Arial" w:hAnsi="Arial" w:cs="Arial"/>
          <w:sz w:val="24"/>
          <w:szCs w:val="24"/>
        </w:rPr>
        <w:t>world with no air travel, I guess that’s how Pa goes overseas.</w:t>
      </w:r>
      <w:r w:rsidR="00B4718C" w:rsidRPr="00E909FE">
        <w:rPr>
          <w:rFonts w:ascii="Arial" w:hAnsi="Arial" w:cs="Arial"/>
          <w:sz w:val="24"/>
          <w:szCs w:val="24"/>
        </w:rPr>
        <w:t xml:space="preserve"> I think he love</w:t>
      </w:r>
      <w:r w:rsidR="00E55347" w:rsidRPr="00E909FE">
        <w:rPr>
          <w:rFonts w:ascii="Arial" w:hAnsi="Arial" w:cs="Arial"/>
          <w:sz w:val="24"/>
          <w:szCs w:val="24"/>
        </w:rPr>
        <w:t>s</w:t>
      </w:r>
      <w:r w:rsidR="00B4718C" w:rsidRPr="00E909FE">
        <w:rPr>
          <w:rFonts w:ascii="Arial" w:hAnsi="Arial" w:cs="Arial"/>
          <w:sz w:val="24"/>
          <w:szCs w:val="24"/>
        </w:rPr>
        <w:t xml:space="preserve"> Europe in particular.</w:t>
      </w:r>
      <w:r w:rsidR="001F2B87" w:rsidRPr="00E909FE">
        <w:rPr>
          <w:rFonts w:ascii="Arial" w:hAnsi="Arial" w:cs="Arial"/>
          <w:sz w:val="24"/>
          <w:szCs w:val="24"/>
        </w:rPr>
        <w:t xml:space="preserve"> </w:t>
      </w:r>
      <w:r w:rsidR="00C57A3E" w:rsidRPr="00E909FE">
        <w:rPr>
          <w:rFonts w:ascii="Arial" w:hAnsi="Arial" w:cs="Arial"/>
          <w:sz w:val="24"/>
          <w:szCs w:val="24"/>
        </w:rPr>
        <w:t xml:space="preserve">Sangria in Spain, </w:t>
      </w:r>
      <w:r w:rsidR="00942299" w:rsidRPr="00E909FE">
        <w:rPr>
          <w:rFonts w:ascii="Arial" w:hAnsi="Arial" w:cs="Arial"/>
          <w:sz w:val="24"/>
          <w:szCs w:val="24"/>
        </w:rPr>
        <w:t>g</w:t>
      </w:r>
      <w:r w:rsidR="00B4718C" w:rsidRPr="00E909FE">
        <w:rPr>
          <w:rFonts w:ascii="Arial" w:hAnsi="Arial" w:cs="Arial"/>
          <w:sz w:val="24"/>
          <w:szCs w:val="24"/>
        </w:rPr>
        <w:t>in in England</w:t>
      </w:r>
      <w:r w:rsidR="00942299" w:rsidRPr="00E909FE">
        <w:rPr>
          <w:rFonts w:ascii="Arial" w:hAnsi="Arial" w:cs="Arial"/>
          <w:sz w:val="24"/>
          <w:szCs w:val="24"/>
        </w:rPr>
        <w:t>, and he finally landed on absinthe in France.</w:t>
      </w:r>
      <w:r w:rsidR="00532866" w:rsidRPr="00E909FE">
        <w:rPr>
          <w:rFonts w:ascii="Arial" w:hAnsi="Arial" w:cs="Arial"/>
          <w:sz w:val="24"/>
          <w:szCs w:val="24"/>
        </w:rPr>
        <w:t xml:space="preserve"> </w:t>
      </w:r>
      <w:r w:rsidR="00E2705A" w:rsidRPr="00E909FE">
        <w:rPr>
          <w:rFonts w:ascii="Arial" w:hAnsi="Arial" w:cs="Arial"/>
          <w:sz w:val="24"/>
          <w:szCs w:val="24"/>
        </w:rPr>
        <w:t>Google said it’s th</w:t>
      </w:r>
      <w:r w:rsidR="004B5FFA" w:rsidRPr="00E909FE">
        <w:rPr>
          <w:rFonts w:ascii="Arial" w:hAnsi="Arial" w:cs="Arial"/>
          <w:sz w:val="24"/>
          <w:szCs w:val="24"/>
        </w:rPr>
        <w:t>e same drink that drove Van Gogh</w:t>
      </w:r>
      <w:r w:rsidR="00E55347" w:rsidRPr="00E909FE">
        <w:rPr>
          <w:rFonts w:ascii="Arial" w:hAnsi="Arial" w:cs="Arial"/>
          <w:sz w:val="24"/>
          <w:szCs w:val="24"/>
        </w:rPr>
        <w:t xml:space="preserve"> insane, but Pa seems to be doing fine.</w:t>
      </w:r>
      <w:r w:rsidR="003121FE" w:rsidRPr="00E909FE">
        <w:rPr>
          <w:rFonts w:ascii="Arial" w:hAnsi="Arial" w:cs="Arial"/>
          <w:sz w:val="24"/>
          <w:szCs w:val="24"/>
        </w:rPr>
        <w:t xml:space="preserve"> </w:t>
      </w:r>
      <w:r w:rsidR="00D36A2E" w:rsidRPr="00E909FE">
        <w:rPr>
          <w:rFonts w:ascii="Arial" w:hAnsi="Arial" w:cs="Arial"/>
          <w:sz w:val="24"/>
          <w:szCs w:val="24"/>
        </w:rPr>
        <w:t>He doesn’t talk to me much, but I suppose</w:t>
      </w:r>
      <w:r w:rsidR="00E55347" w:rsidRPr="00E909FE">
        <w:rPr>
          <w:rFonts w:ascii="Arial" w:hAnsi="Arial" w:cs="Arial"/>
          <w:sz w:val="24"/>
          <w:szCs w:val="24"/>
        </w:rPr>
        <w:t xml:space="preserve"> </w:t>
      </w:r>
      <w:r w:rsidR="00D36A2E" w:rsidRPr="00E909FE">
        <w:rPr>
          <w:rFonts w:ascii="Arial" w:hAnsi="Arial" w:cs="Arial"/>
          <w:sz w:val="24"/>
          <w:szCs w:val="24"/>
        </w:rPr>
        <w:t>h</w:t>
      </w:r>
      <w:r w:rsidR="008B0C4F" w:rsidRPr="00E909FE">
        <w:rPr>
          <w:rFonts w:ascii="Arial" w:hAnsi="Arial" w:cs="Arial"/>
          <w:sz w:val="24"/>
          <w:szCs w:val="24"/>
        </w:rPr>
        <w:t>e still works</w:t>
      </w:r>
      <w:r w:rsidR="00DC6E6A" w:rsidRPr="00E909FE">
        <w:rPr>
          <w:rFonts w:ascii="Arial" w:hAnsi="Arial" w:cs="Arial"/>
          <w:sz w:val="24"/>
          <w:szCs w:val="24"/>
        </w:rPr>
        <w:t xml:space="preserve"> and eats</w:t>
      </w:r>
      <w:r w:rsidR="00E2705A" w:rsidRPr="00E909FE">
        <w:rPr>
          <w:rFonts w:ascii="Arial" w:hAnsi="Arial" w:cs="Arial"/>
          <w:sz w:val="24"/>
          <w:szCs w:val="24"/>
        </w:rPr>
        <w:t>,</w:t>
      </w:r>
      <w:r w:rsidR="00DC6E6A" w:rsidRPr="00E909FE">
        <w:rPr>
          <w:rFonts w:ascii="Arial" w:hAnsi="Arial" w:cs="Arial"/>
          <w:sz w:val="24"/>
          <w:szCs w:val="24"/>
        </w:rPr>
        <w:t xml:space="preserve"> and ever</w:t>
      </w:r>
      <w:r w:rsidR="00E2705A" w:rsidRPr="00E909FE">
        <w:rPr>
          <w:rFonts w:ascii="Arial" w:hAnsi="Arial" w:cs="Arial"/>
          <w:sz w:val="24"/>
          <w:szCs w:val="24"/>
        </w:rPr>
        <w:t xml:space="preserve">ything. </w:t>
      </w:r>
      <w:r w:rsidR="00942299" w:rsidRPr="00E909FE">
        <w:rPr>
          <w:rFonts w:ascii="Arial" w:hAnsi="Arial" w:cs="Arial"/>
          <w:sz w:val="24"/>
          <w:szCs w:val="24"/>
        </w:rPr>
        <w:t xml:space="preserve"> </w:t>
      </w:r>
    </w:p>
    <w:p w14:paraId="1A7A9D1A" w14:textId="680C3CE5" w:rsidR="00EC2592" w:rsidRPr="00E909FE" w:rsidRDefault="00E2705A" w:rsidP="00E909FE">
      <w:pPr>
        <w:spacing w:line="360" w:lineRule="auto"/>
        <w:ind w:firstLine="720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t xml:space="preserve">Me? </w:t>
      </w:r>
      <w:r w:rsidR="00EC2592" w:rsidRPr="00E909FE">
        <w:rPr>
          <w:rFonts w:ascii="Arial" w:hAnsi="Arial" w:cs="Arial"/>
          <w:sz w:val="24"/>
          <w:szCs w:val="24"/>
        </w:rPr>
        <w:t xml:space="preserve">Well, I miss Pa and Ma. </w:t>
      </w:r>
      <w:r w:rsidR="001B2F40" w:rsidRPr="00E909FE">
        <w:rPr>
          <w:rFonts w:ascii="Arial" w:hAnsi="Arial" w:cs="Arial"/>
          <w:sz w:val="24"/>
          <w:szCs w:val="24"/>
        </w:rPr>
        <w:t xml:space="preserve">Even though I’ve only lived </w:t>
      </w:r>
      <w:r w:rsidR="00C017E8" w:rsidRPr="00E909FE">
        <w:rPr>
          <w:rFonts w:ascii="Arial" w:hAnsi="Arial" w:cs="Arial"/>
          <w:sz w:val="24"/>
          <w:szCs w:val="24"/>
        </w:rPr>
        <w:t>6</w:t>
      </w:r>
      <w:r w:rsidR="001B2F40" w:rsidRPr="00E909FE">
        <w:rPr>
          <w:rFonts w:ascii="Arial" w:hAnsi="Arial" w:cs="Arial"/>
          <w:sz w:val="24"/>
          <w:szCs w:val="24"/>
        </w:rPr>
        <w:t xml:space="preserve"> years of a pandemic-free life, I remember us being close. </w:t>
      </w:r>
      <w:r w:rsidR="00D904EE" w:rsidRPr="00E909FE">
        <w:rPr>
          <w:rFonts w:ascii="Arial" w:hAnsi="Arial" w:cs="Arial"/>
          <w:sz w:val="24"/>
          <w:szCs w:val="24"/>
        </w:rPr>
        <w:t xml:space="preserve">We’d go overseas every year. </w:t>
      </w:r>
      <w:r w:rsidR="009344D9" w:rsidRPr="00E909FE">
        <w:rPr>
          <w:rFonts w:ascii="Arial" w:hAnsi="Arial" w:cs="Arial"/>
          <w:sz w:val="24"/>
          <w:szCs w:val="24"/>
        </w:rPr>
        <w:t>Pa’d</w:t>
      </w:r>
      <w:r w:rsidR="00755C90" w:rsidRPr="00E909FE">
        <w:rPr>
          <w:rFonts w:ascii="Arial" w:hAnsi="Arial" w:cs="Arial"/>
          <w:sz w:val="24"/>
          <w:szCs w:val="24"/>
        </w:rPr>
        <w:t xml:space="preserve"> </w:t>
      </w:r>
      <w:r w:rsidR="00D904EE" w:rsidRPr="00E909FE">
        <w:rPr>
          <w:rFonts w:ascii="Arial" w:hAnsi="Arial" w:cs="Arial"/>
          <w:sz w:val="24"/>
          <w:szCs w:val="24"/>
        </w:rPr>
        <w:t>go to work and Ma’d stay at home</w:t>
      </w:r>
      <w:r w:rsidR="009344D9" w:rsidRPr="00E909FE">
        <w:rPr>
          <w:rFonts w:ascii="Arial" w:hAnsi="Arial" w:cs="Arial"/>
          <w:sz w:val="24"/>
          <w:szCs w:val="24"/>
        </w:rPr>
        <w:t xml:space="preserve"> with me.</w:t>
      </w:r>
      <w:r w:rsidR="00D904EE" w:rsidRPr="00E909FE">
        <w:rPr>
          <w:rFonts w:ascii="Arial" w:hAnsi="Arial" w:cs="Arial"/>
          <w:sz w:val="24"/>
          <w:szCs w:val="24"/>
        </w:rPr>
        <w:t xml:space="preserve"> The perfect family unit. </w:t>
      </w:r>
      <w:r w:rsidR="009344D9" w:rsidRPr="00E909FE">
        <w:rPr>
          <w:rFonts w:ascii="Arial" w:hAnsi="Arial" w:cs="Arial"/>
          <w:sz w:val="24"/>
          <w:szCs w:val="24"/>
        </w:rPr>
        <w:t xml:space="preserve">The other day I saw a picture of us on my </w:t>
      </w:r>
      <w:r w:rsidR="00C017E8" w:rsidRPr="00E909FE">
        <w:rPr>
          <w:rFonts w:ascii="Arial" w:hAnsi="Arial" w:cs="Arial"/>
          <w:sz w:val="24"/>
          <w:szCs w:val="24"/>
        </w:rPr>
        <w:t>6</w:t>
      </w:r>
      <w:r w:rsidR="009344D9" w:rsidRPr="00E909FE">
        <w:rPr>
          <w:rFonts w:ascii="Arial" w:hAnsi="Arial" w:cs="Arial"/>
          <w:sz w:val="24"/>
          <w:szCs w:val="24"/>
          <w:vertAlign w:val="superscript"/>
        </w:rPr>
        <w:t>th</w:t>
      </w:r>
      <w:r w:rsidR="009344D9" w:rsidRPr="00E909FE">
        <w:rPr>
          <w:rFonts w:ascii="Arial" w:hAnsi="Arial" w:cs="Arial"/>
          <w:sz w:val="24"/>
          <w:szCs w:val="24"/>
        </w:rPr>
        <w:t xml:space="preserve"> birthday, mere months before this hell would begin. Smiles plastere</w:t>
      </w:r>
      <w:r w:rsidR="000B4193" w:rsidRPr="00E909FE">
        <w:rPr>
          <w:rFonts w:ascii="Arial" w:hAnsi="Arial" w:cs="Arial"/>
          <w:sz w:val="24"/>
          <w:szCs w:val="24"/>
        </w:rPr>
        <w:t>d on our faces and not on fabric, my hands</w:t>
      </w:r>
      <w:r w:rsidR="000A78A7" w:rsidRPr="00E909FE">
        <w:rPr>
          <w:rFonts w:ascii="Arial" w:hAnsi="Arial" w:cs="Arial"/>
          <w:sz w:val="24"/>
          <w:szCs w:val="24"/>
        </w:rPr>
        <w:t xml:space="preserve"> grimy with frosting and crumbs, and </w:t>
      </w:r>
      <w:r w:rsidR="003261E5" w:rsidRPr="00E909FE">
        <w:rPr>
          <w:rFonts w:ascii="Arial" w:hAnsi="Arial" w:cs="Arial"/>
          <w:sz w:val="24"/>
          <w:szCs w:val="24"/>
        </w:rPr>
        <w:t xml:space="preserve">Ah Gong there in his rocking chair. </w:t>
      </w:r>
    </w:p>
    <w:p w14:paraId="49E4885B" w14:textId="77777777" w:rsidR="00F26D39" w:rsidRPr="00E909FE" w:rsidRDefault="00F26D39" w:rsidP="00E909FE">
      <w:pPr>
        <w:spacing w:line="360" w:lineRule="auto"/>
        <w:rPr>
          <w:rFonts w:ascii="Arial" w:hAnsi="Arial" w:cs="Arial"/>
          <w:sz w:val="24"/>
          <w:szCs w:val="24"/>
        </w:rPr>
      </w:pPr>
    </w:p>
    <w:p w14:paraId="08098B05" w14:textId="3C251F4C" w:rsidR="00311EC5" w:rsidRPr="00E909FE" w:rsidRDefault="00FA5B6C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b/>
          <w:bCs/>
          <w:sz w:val="24"/>
          <w:szCs w:val="24"/>
        </w:rPr>
        <w:t xml:space="preserve">Amanda, </w:t>
      </w:r>
      <w:r w:rsidR="001E76AB" w:rsidRPr="00E909FE">
        <w:rPr>
          <w:rFonts w:ascii="Arial" w:hAnsi="Arial" w:cs="Arial"/>
          <w:b/>
          <w:bCs/>
          <w:sz w:val="24"/>
          <w:szCs w:val="24"/>
        </w:rPr>
        <w:t>Apr</w:t>
      </w:r>
      <w:r w:rsidR="005F5A48" w:rsidRPr="00E909FE">
        <w:rPr>
          <w:rFonts w:ascii="Arial" w:hAnsi="Arial" w:cs="Arial"/>
          <w:b/>
          <w:bCs/>
          <w:sz w:val="24"/>
          <w:szCs w:val="24"/>
        </w:rPr>
        <w:t>il</w:t>
      </w:r>
      <w:r w:rsidR="001E76AB" w:rsidRPr="00E909FE">
        <w:rPr>
          <w:rFonts w:ascii="Arial" w:hAnsi="Arial" w:cs="Arial"/>
          <w:b/>
          <w:bCs/>
          <w:sz w:val="24"/>
          <w:szCs w:val="24"/>
        </w:rPr>
        <w:t xml:space="preserve"> 28,</w:t>
      </w:r>
      <w:r w:rsidR="005F5A48" w:rsidRPr="00E909FE">
        <w:rPr>
          <w:rFonts w:ascii="Arial" w:hAnsi="Arial" w:cs="Arial"/>
          <w:b/>
          <w:bCs/>
          <w:sz w:val="24"/>
          <w:szCs w:val="24"/>
        </w:rPr>
        <w:t xml:space="preserve"> </w:t>
      </w:r>
      <w:r w:rsidR="00AA04CA" w:rsidRPr="00E909FE">
        <w:rPr>
          <w:rFonts w:ascii="Arial" w:hAnsi="Arial" w:cs="Arial"/>
          <w:b/>
          <w:bCs/>
          <w:sz w:val="24"/>
          <w:szCs w:val="24"/>
        </w:rPr>
        <w:t>2</w:t>
      </w:r>
      <w:r w:rsidR="00F26D39" w:rsidRPr="00E909FE">
        <w:rPr>
          <w:rFonts w:ascii="Arial" w:hAnsi="Arial" w:cs="Arial"/>
          <w:b/>
          <w:bCs/>
          <w:sz w:val="24"/>
          <w:szCs w:val="24"/>
        </w:rPr>
        <w:t>03</w:t>
      </w:r>
      <w:r w:rsidR="003142B7" w:rsidRPr="00E909FE">
        <w:rPr>
          <w:rFonts w:ascii="Arial" w:hAnsi="Arial" w:cs="Arial"/>
          <w:b/>
          <w:bCs/>
          <w:sz w:val="24"/>
          <w:szCs w:val="24"/>
        </w:rPr>
        <w:t xml:space="preserve">4. </w:t>
      </w:r>
      <w:r w:rsidR="00476D96" w:rsidRPr="00E909FE">
        <w:rPr>
          <w:rFonts w:ascii="Arial" w:hAnsi="Arial" w:cs="Arial"/>
          <w:sz w:val="24"/>
          <w:szCs w:val="24"/>
        </w:rPr>
        <w:t xml:space="preserve"> </w:t>
      </w:r>
    </w:p>
    <w:p w14:paraId="682D3F32" w14:textId="4A7AF5E7" w:rsidR="00D42D5C" w:rsidRPr="00E909FE" w:rsidRDefault="00D42D5C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tab/>
        <w:t>Wow. The day has finally come. The world finally eradicated COVID</w:t>
      </w:r>
      <w:r w:rsidR="007B5471" w:rsidRPr="00E909FE">
        <w:rPr>
          <w:rFonts w:ascii="Arial" w:hAnsi="Arial" w:cs="Arial"/>
          <w:sz w:val="24"/>
          <w:szCs w:val="24"/>
        </w:rPr>
        <w:t xml:space="preserve">-19. </w:t>
      </w:r>
      <w:r w:rsidR="00EB6D26" w:rsidRPr="00E909FE">
        <w:rPr>
          <w:rFonts w:ascii="Arial" w:hAnsi="Arial" w:cs="Arial"/>
          <w:sz w:val="24"/>
          <w:szCs w:val="24"/>
        </w:rPr>
        <w:t xml:space="preserve">Scientists </w:t>
      </w:r>
      <w:r w:rsidR="0079357F" w:rsidRPr="00E909FE">
        <w:rPr>
          <w:rFonts w:ascii="Arial" w:hAnsi="Arial" w:cs="Arial"/>
          <w:sz w:val="24"/>
          <w:szCs w:val="24"/>
        </w:rPr>
        <w:t xml:space="preserve">in the USA </w:t>
      </w:r>
      <w:r w:rsidR="00EB6D26" w:rsidRPr="00E909FE">
        <w:rPr>
          <w:rFonts w:ascii="Arial" w:hAnsi="Arial" w:cs="Arial"/>
          <w:sz w:val="24"/>
          <w:szCs w:val="24"/>
        </w:rPr>
        <w:t xml:space="preserve">managed to use </w:t>
      </w:r>
      <w:r w:rsidR="0024154F" w:rsidRPr="00E909FE">
        <w:rPr>
          <w:rFonts w:ascii="Arial" w:hAnsi="Arial" w:cs="Arial"/>
          <w:sz w:val="24"/>
          <w:szCs w:val="24"/>
        </w:rPr>
        <w:t xml:space="preserve">stem cells to create a universal vaccine. </w:t>
      </w:r>
      <w:r w:rsidR="00081B0B" w:rsidRPr="00E909FE">
        <w:rPr>
          <w:rFonts w:ascii="Arial" w:hAnsi="Arial" w:cs="Arial"/>
          <w:sz w:val="24"/>
          <w:szCs w:val="24"/>
        </w:rPr>
        <w:t xml:space="preserve">The </w:t>
      </w:r>
      <w:r w:rsidR="00081B0B" w:rsidRPr="00E909FE">
        <w:rPr>
          <w:rFonts w:ascii="Arial" w:hAnsi="Arial" w:cs="Arial"/>
          <w:sz w:val="24"/>
          <w:szCs w:val="24"/>
        </w:rPr>
        <w:lastRenderedPageBreak/>
        <w:t xml:space="preserve">be-all and end-all cure. </w:t>
      </w:r>
      <w:r w:rsidR="00F6103A" w:rsidRPr="00E909FE">
        <w:rPr>
          <w:rFonts w:ascii="Arial" w:hAnsi="Arial" w:cs="Arial"/>
          <w:sz w:val="24"/>
          <w:szCs w:val="24"/>
        </w:rPr>
        <w:t xml:space="preserve">The virus that has plagued us for the past 14 years will be gone in a matter of months, once it all gets rolled out. </w:t>
      </w:r>
      <w:r w:rsidR="0024154F" w:rsidRPr="00E909FE">
        <w:rPr>
          <w:rFonts w:ascii="Arial" w:hAnsi="Arial" w:cs="Arial"/>
          <w:sz w:val="24"/>
          <w:szCs w:val="24"/>
        </w:rPr>
        <w:t xml:space="preserve">At least that’s what we’re told. </w:t>
      </w:r>
      <w:r w:rsidR="00F6103A" w:rsidRPr="00E909FE">
        <w:rPr>
          <w:rFonts w:ascii="Arial" w:hAnsi="Arial" w:cs="Arial"/>
          <w:sz w:val="24"/>
          <w:szCs w:val="24"/>
        </w:rPr>
        <w:t xml:space="preserve">Ma and Pa </w:t>
      </w:r>
      <w:r w:rsidR="005B2197" w:rsidRPr="00E909FE">
        <w:rPr>
          <w:rFonts w:ascii="Arial" w:hAnsi="Arial" w:cs="Arial"/>
          <w:sz w:val="24"/>
          <w:szCs w:val="24"/>
        </w:rPr>
        <w:t xml:space="preserve">didn’t have much of a reaction, but they’re going for the jab anyway. </w:t>
      </w:r>
      <w:r w:rsidR="00EB7B8A" w:rsidRPr="00E909FE">
        <w:rPr>
          <w:rFonts w:ascii="Arial" w:hAnsi="Arial" w:cs="Arial"/>
          <w:sz w:val="24"/>
          <w:szCs w:val="24"/>
        </w:rPr>
        <w:t>It’s got a 99.9</w:t>
      </w:r>
      <w:r w:rsidR="008C0693" w:rsidRPr="00E909FE">
        <w:rPr>
          <w:rFonts w:ascii="Arial" w:hAnsi="Arial" w:cs="Arial"/>
          <w:sz w:val="24"/>
          <w:szCs w:val="24"/>
        </w:rPr>
        <w:t>999</w:t>
      </w:r>
      <w:r w:rsidR="007E74F8" w:rsidRPr="00E909FE">
        <w:rPr>
          <w:rFonts w:ascii="Arial" w:hAnsi="Arial" w:cs="Arial"/>
          <w:sz w:val="24"/>
          <w:szCs w:val="24"/>
        </w:rPr>
        <w:t>99</w:t>
      </w:r>
      <w:r w:rsidR="00EB7B8A" w:rsidRPr="00E909FE">
        <w:rPr>
          <w:rFonts w:ascii="Arial" w:hAnsi="Arial" w:cs="Arial"/>
          <w:sz w:val="24"/>
          <w:szCs w:val="24"/>
        </w:rPr>
        <w:t xml:space="preserve">% efficacy rate. </w:t>
      </w:r>
      <w:r w:rsidR="00B30794" w:rsidRPr="00E909FE">
        <w:rPr>
          <w:rFonts w:ascii="Arial" w:hAnsi="Arial" w:cs="Arial"/>
          <w:sz w:val="24"/>
          <w:szCs w:val="24"/>
        </w:rPr>
        <w:t>I feel bad for the 0.0</w:t>
      </w:r>
      <w:r w:rsidR="003B6351" w:rsidRPr="00E909FE">
        <w:rPr>
          <w:rFonts w:ascii="Arial" w:hAnsi="Arial" w:cs="Arial"/>
          <w:sz w:val="24"/>
          <w:szCs w:val="24"/>
        </w:rPr>
        <w:t>0000</w:t>
      </w:r>
      <w:r w:rsidR="00B30794" w:rsidRPr="00E909FE">
        <w:rPr>
          <w:rFonts w:ascii="Arial" w:hAnsi="Arial" w:cs="Arial"/>
          <w:sz w:val="24"/>
          <w:szCs w:val="24"/>
        </w:rPr>
        <w:t xml:space="preserve">1%. </w:t>
      </w:r>
    </w:p>
    <w:p w14:paraId="3F0E3BD8" w14:textId="201AA74F" w:rsidR="005F5A48" w:rsidRPr="00E909FE" w:rsidRDefault="005F5A48" w:rsidP="00E909FE">
      <w:pPr>
        <w:spacing w:line="360" w:lineRule="auto"/>
        <w:rPr>
          <w:rFonts w:ascii="Arial" w:hAnsi="Arial" w:cs="Arial"/>
          <w:sz w:val="24"/>
          <w:szCs w:val="24"/>
        </w:rPr>
      </w:pPr>
    </w:p>
    <w:p w14:paraId="3991535F" w14:textId="182CCBD6" w:rsidR="005F5A48" w:rsidRPr="00E909FE" w:rsidRDefault="005F5A48" w:rsidP="00E909F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E909FE">
        <w:rPr>
          <w:rFonts w:ascii="Arial" w:hAnsi="Arial" w:cs="Arial"/>
          <w:b/>
          <w:bCs/>
          <w:sz w:val="24"/>
          <w:szCs w:val="24"/>
        </w:rPr>
        <w:t>Amanda, Ju</w:t>
      </w:r>
      <w:r w:rsidR="001E1C86" w:rsidRPr="00E909FE">
        <w:rPr>
          <w:rFonts w:ascii="Arial" w:hAnsi="Arial" w:cs="Arial"/>
          <w:b/>
          <w:bCs/>
          <w:sz w:val="24"/>
          <w:szCs w:val="24"/>
        </w:rPr>
        <w:t>ly</w:t>
      </w:r>
      <w:r w:rsidR="003D35C7" w:rsidRPr="00E909FE">
        <w:rPr>
          <w:rFonts w:ascii="Arial" w:hAnsi="Arial" w:cs="Arial"/>
          <w:b/>
          <w:bCs/>
          <w:sz w:val="24"/>
          <w:szCs w:val="24"/>
        </w:rPr>
        <w:t xml:space="preserve"> 23,</w:t>
      </w:r>
      <w:r w:rsidR="001E1C86" w:rsidRPr="00E909FE">
        <w:rPr>
          <w:rFonts w:ascii="Arial" w:hAnsi="Arial" w:cs="Arial"/>
          <w:b/>
          <w:bCs/>
          <w:sz w:val="24"/>
          <w:szCs w:val="24"/>
        </w:rPr>
        <w:t xml:space="preserve"> 2034</w:t>
      </w:r>
    </w:p>
    <w:p w14:paraId="145AD231" w14:textId="6C7DF31F" w:rsidR="003B6351" w:rsidRPr="00E909FE" w:rsidRDefault="003B6351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b/>
          <w:bCs/>
          <w:sz w:val="24"/>
          <w:szCs w:val="24"/>
        </w:rPr>
        <w:tab/>
      </w:r>
      <w:r w:rsidRPr="00E909FE">
        <w:rPr>
          <w:rFonts w:ascii="Arial" w:hAnsi="Arial" w:cs="Arial"/>
          <w:sz w:val="24"/>
          <w:szCs w:val="24"/>
        </w:rPr>
        <w:t xml:space="preserve">I got my jab. </w:t>
      </w:r>
      <w:r w:rsidR="009B44F3" w:rsidRPr="00E909FE">
        <w:rPr>
          <w:rFonts w:ascii="Arial" w:hAnsi="Arial" w:cs="Arial"/>
          <w:sz w:val="24"/>
          <w:szCs w:val="24"/>
        </w:rPr>
        <w:t>Nothing’s changed</w:t>
      </w:r>
      <w:r w:rsidR="00EC2592" w:rsidRPr="00E909FE">
        <w:rPr>
          <w:rFonts w:ascii="Arial" w:hAnsi="Arial" w:cs="Arial"/>
          <w:sz w:val="24"/>
          <w:szCs w:val="24"/>
        </w:rPr>
        <w:t xml:space="preserve"> for me.</w:t>
      </w:r>
      <w:r w:rsidR="009B44F3" w:rsidRPr="00E909FE">
        <w:rPr>
          <w:rFonts w:ascii="Arial" w:hAnsi="Arial" w:cs="Arial"/>
          <w:sz w:val="24"/>
          <w:szCs w:val="24"/>
        </w:rPr>
        <w:t xml:space="preserve"> Everyone else has, though. There are news reports of </w:t>
      </w:r>
      <w:r w:rsidR="00161F6B" w:rsidRPr="00E909FE">
        <w:rPr>
          <w:rFonts w:ascii="Arial" w:hAnsi="Arial" w:cs="Arial"/>
          <w:sz w:val="24"/>
          <w:szCs w:val="24"/>
        </w:rPr>
        <w:t xml:space="preserve">bedridden </w:t>
      </w:r>
      <w:r w:rsidR="009B44F3" w:rsidRPr="00E909FE">
        <w:rPr>
          <w:rFonts w:ascii="Arial" w:hAnsi="Arial" w:cs="Arial"/>
          <w:sz w:val="24"/>
          <w:szCs w:val="24"/>
        </w:rPr>
        <w:t>COVID-19 patients getting up as if nothin</w:t>
      </w:r>
      <w:r w:rsidR="00161F6B" w:rsidRPr="00E909FE">
        <w:rPr>
          <w:rFonts w:ascii="Arial" w:hAnsi="Arial" w:cs="Arial"/>
          <w:sz w:val="24"/>
          <w:szCs w:val="24"/>
        </w:rPr>
        <w:t xml:space="preserve">g had happened to them. </w:t>
      </w:r>
      <w:r w:rsidR="00B3732F" w:rsidRPr="00E909FE">
        <w:rPr>
          <w:rFonts w:ascii="Arial" w:hAnsi="Arial" w:cs="Arial"/>
          <w:sz w:val="24"/>
          <w:szCs w:val="24"/>
        </w:rPr>
        <w:t xml:space="preserve">Nearly everyone in the whole world is vaccinated. Ma and Pa almost seem happy again. Almost. </w:t>
      </w:r>
      <w:r w:rsidR="00742B2F" w:rsidRPr="00E909FE">
        <w:rPr>
          <w:rFonts w:ascii="Arial" w:hAnsi="Arial" w:cs="Arial"/>
          <w:sz w:val="24"/>
          <w:szCs w:val="24"/>
        </w:rPr>
        <w:t>Pa’s decid</w:t>
      </w:r>
      <w:r w:rsidR="003D35C7" w:rsidRPr="00E909FE">
        <w:rPr>
          <w:rFonts w:ascii="Arial" w:hAnsi="Arial" w:cs="Arial"/>
          <w:sz w:val="24"/>
          <w:szCs w:val="24"/>
        </w:rPr>
        <w:t xml:space="preserve">ed to stop drinking. </w:t>
      </w:r>
      <w:r w:rsidR="007E7D8D" w:rsidRPr="00E909FE">
        <w:rPr>
          <w:rFonts w:ascii="Arial" w:hAnsi="Arial" w:cs="Arial"/>
          <w:sz w:val="24"/>
          <w:szCs w:val="24"/>
        </w:rPr>
        <w:t xml:space="preserve">Ma picked up a wok for the first time </w:t>
      </w:r>
      <w:r w:rsidR="00B0111C" w:rsidRPr="00E909FE">
        <w:rPr>
          <w:rFonts w:ascii="Arial" w:hAnsi="Arial" w:cs="Arial"/>
          <w:sz w:val="24"/>
          <w:szCs w:val="24"/>
        </w:rPr>
        <w:t xml:space="preserve">in </w:t>
      </w:r>
      <w:r w:rsidR="005C2C11" w:rsidRPr="00E909FE">
        <w:rPr>
          <w:rFonts w:ascii="Arial" w:hAnsi="Arial" w:cs="Arial"/>
          <w:sz w:val="24"/>
          <w:szCs w:val="24"/>
        </w:rPr>
        <w:t>a</w:t>
      </w:r>
      <w:r w:rsidR="00B0111C" w:rsidRPr="00E909FE">
        <w:rPr>
          <w:rFonts w:ascii="Arial" w:hAnsi="Arial" w:cs="Arial"/>
          <w:sz w:val="24"/>
          <w:szCs w:val="24"/>
        </w:rPr>
        <w:t xml:space="preserve">eons </w:t>
      </w:r>
      <w:r w:rsidR="007E7D8D" w:rsidRPr="00E909FE">
        <w:rPr>
          <w:rFonts w:ascii="Arial" w:hAnsi="Arial" w:cs="Arial"/>
          <w:sz w:val="24"/>
          <w:szCs w:val="24"/>
        </w:rPr>
        <w:t xml:space="preserve">today and cooked </w:t>
      </w:r>
      <w:r w:rsidR="00B0111C" w:rsidRPr="00E909FE">
        <w:rPr>
          <w:rFonts w:ascii="Arial" w:hAnsi="Arial" w:cs="Arial"/>
          <w:sz w:val="24"/>
          <w:szCs w:val="24"/>
        </w:rPr>
        <w:t xml:space="preserve">scrambled eggs. </w:t>
      </w:r>
      <w:r w:rsidR="00AE77F1" w:rsidRPr="00E909FE">
        <w:rPr>
          <w:rFonts w:ascii="Arial" w:hAnsi="Arial" w:cs="Arial"/>
          <w:sz w:val="24"/>
          <w:szCs w:val="24"/>
        </w:rPr>
        <w:t xml:space="preserve">No more sludge. </w:t>
      </w:r>
      <w:r w:rsidR="00B0111C" w:rsidRPr="00E909FE">
        <w:rPr>
          <w:rFonts w:ascii="Arial" w:hAnsi="Arial" w:cs="Arial"/>
          <w:sz w:val="24"/>
          <w:szCs w:val="24"/>
        </w:rPr>
        <w:t>I’m happy. Maybe we’ll be a family again. Like in that picture.</w:t>
      </w:r>
    </w:p>
    <w:p w14:paraId="4390B17D" w14:textId="686459EB" w:rsidR="00620138" w:rsidRPr="00E909FE" w:rsidRDefault="00620138" w:rsidP="00E909F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E909FE">
        <w:rPr>
          <w:rFonts w:ascii="Arial" w:hAnsi="Arial" w:cs="Arial"/>
          <w:b/>
          <w:bCs/>
          <w:sz w:val="24"/>
          <w:szCs w:val="24"/>
        </w:rPr>
        <w:t>Amanda, July 26, 2034</w:t>
      </w:r>
    </w:p>
    <w:p w14:paraId="3A26013C" w14:textId="698934F9" w:rsidR="001E1C86" w:rsidRPr="00E909FE" w:rsidRDefault="00620138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b/>
          <w:bCs/>
          <w:sz w:val="24"/>
          <w:szCs w:val="24"/>
        </w:rPr>
        <w:tab/>
      </w:r>
      <w:r w:rsidRPr="00E909FE">
        <w:rPr>
          <w:rFonts w:ascii="Arial" w:hAnsi="Arial" w:cs="Arial"/>
          <w:sz w:val="24"/>
          <w:szCs w:val="24"/>
        </w:rPr>
        <w:t xml:space="preserve">Pa did quit drinking. </w:t>
      </w:r>
      <w:r w:rsidR="003F7297" w:rsidRPr="00E909FE">
        <w:rPr>
          <w:rFonts w:ascii="Arial" w:hAnsi="Arial" w:cs="Arial"/>
          <w:sz w:val="24"/>
          <w:szCs w:val="24"/>
        </w:rPr>
        <w:t xml:space="preserve">The day </w:t>
      </w:r>
      <w:r w:rsidR="00C21973" w:rsidRPr="00E909FE">
        <w:rPr>
          <w:rFonts w:ascii="Arial" w:hAnsi="Arial" w:cs="Arial"/>
          <w:sz w:val="24"/>
          <w:szCs w:val="24"/>
        </w:rPr>
        <w:t xml:space="preserve">Vincent </w:t>
      </w:r>
      <w:r w:rsidR="003F7297" w:rsidRPr="00E909FE">
        <w:rPr>
          <w:rFonts w:ascii="Arial" w:hAnsi="Arial" w:cs="Arial"/>
          <w:sz w:val="24"/>
          <w:szCs w:val="24"/>
        </w:rPr>
        <w:t>Van Gogh sliced off his ear,</w:t>
      </w:r>
      <w:r w:rsidR="00364A39" w:rsidRPr="00E909FE">
        <w:rPr>
          <w:rFonts w:ascii="Arial" w:hAnsi="Arial" w:cs="Arial"/>
          <w:sz w:val="24"/>
          <w:szCs w:val="24"/>
        </w:rPr>
        <w:t xml:space="preserve"> it’s said that</w:t>
      </w:r>
      <w:r w:rsidR="00333483" w:rsidRPr="00E909FE">
        <w:rPr>
          <w:rFonts w:ascii="Arial" w:hAnsi="Arial" w:cs="Arial"/>
          <w:sz w:val="24"/>
          <w:szCs w:val="24"/>
        </w:rPr>
        <w:t xml:space="preserve"> he was going through a bout of alcohol</w:t>
      </w:r>
      <w:r w:rsidR="00306019" w:rsidRPr="00E909FE">
        <w:rPr>
          <w:rFonts w:ascii="Arial" w:hAnsi="Arial" w:cs="Arial"/>
          <w:sz w:val="24"/>
          <w:szCs w:val="24"/>
        </w:rPr>
        <w:t xml:space="preserve"> withdrawal </w:t>
      </w:r>
      <w:r w:rsidR="00333483" w:rsidRPr="00E909FE">
        <w:rPr>
          <w:rFonts w:ascii="Arial" w:hAnsi="Arial" w:cs="Arial"/>
          <w:sz w:val="24"/>
          <w:szCs w:val="24"/>
        </w:rPr>
        <w:t>delirium. Now picture</w:t>
      </w:r>
      <w:r w:rsidR="006621B1" w:rsidRPr="00E909FE">
        <w:rPr>
          <w:rFonts w:ascii="Arial" w:hAnsi="Arial" w:cs="Arial"/>
          <w:sz w:val="24"/>
          <w:szCs w:val="24"/>
        </w:rPr>
        <w:t xml:space="preserve"> this: Pa instead of Vincent, and a wrist instead of an ear. </w:t>
      </w:r>
    </w:p>
    <w:p w14:paraId="4D2B0F81" w14:textId="4FC22FB7" w:rsidR="009618E7" w:rsidRPr="00E909FE" w:rsidRDefault="009618E7" w:rsidP="00E909FE">
      <w:pPr>
        <w:spacing w:line="360" w:lineRule="auto"/>
        <w:ind w:firstLine="720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t>The funeral was not a dramatic one. Ma and I stood by the coffin while relatives</w:t>
      </w:r>
      <w:r w:rsidR="009A6CE5" w:rsidRPr="00E909FE">
        <w:rPr>
          <w:rFonts w:ascii="Arial" w:hAnsi="Arial" w:cs="Arial"/>
          <w:sz w:val="24"/>
          <w:szCs w:val="24"/>
        </w:rPr>
        <w:t xml:space="preserve"> sauntered by, offering condolences and bereavement money. </w:t>
      </w:r>
      <w:r w:rsidR="00736825" w:rsidRPr="00E909FE">
        <w:rPr>
          <w:rFonts w:ascii="Arial" w:hAnsi="Arial" w:cs="Arial"/>
          <w:sz w:val="24"/>
          <w:szCs w:val="24"/>
        </w:rPr>
        <w:t xml:space="preserve">I did not cry; Mother did. I knew that if I cried too, she would </w:t>
      </w:r>
      <w:r w:rsidR="00CA6D69" w:rsidRPr="00E909FE">
        <w:rPr>
          <w:rFonts w:ascii="Arial" w:hAnsi="Arial" w:cs="Arial"/>
          <w:sz w:val="24"/>
          <w:szCs w:val="24"/>
        </w:rPr>
        <w:t>disintegrate</w:t>
      </w:r>
      <w:r w:rsidR="00E80388" w:rsidRPr="00E909FE">
        <w:rPr>
          <w:rFonts w:ascii="Arial" w:hAnsi="Arial" w:cs="Arial"/>
          <w:sz w:val="24"/>
          <w:szCs w:val="24"/>
        </w:rPr>
        <w:t xml:space="preserve"> and join Pa </w:t>
      </w:r>
      <w:r w:rsidR="005C00D6" w:rsidRPr="00E909FE">
        <w:rPr>
          <w:rFonts w:ascii="Arial" w:hAnsi="Arial" w:cs="Arial"/>
          <w:sz w:val="24"/>
          <w:szCs w:val="24"/>
        </w:rPr>
        <w:t xml:space="preserve">in </w:t>
      </w:r>
      <w:r w:rsidR="00CA6D69" w:rsidRPr="00E909FE">
        <w:rPr>
          <w:rFonts w:ascii="Arial" w:hAnsi="Arial" w:cs="Arial"/>
          <w:sz w:val="24"/>
          <w:szCs w:val="24"/>
        </w:rPr>
        <w:t xml:space="preserve">the South China Sea. </w:t>
      </w:r>
    </w:p>
    <w:p w14:paraId="7E5CDD45" w14:textId="3530F81B" w:rsidR="00B46603" w:rsidRPr="00E909FE" w:rsidRDefault="00B46603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tab/>
        <w:t xml:space="preserve">I guess the good news is that COVID’s gone. </w:t>
      </w:r>
    </w:p>
    <w:p w14:paraId="134BA72B" w14:textId="5858CDC6" w:rsidR="00505B43" w:rsidRPr="00E909FE" w:rsidRDefault="00505B43" w:rsidP="00E909FE">
      <w:pPr>
        <w:spacing w:line="360" w:lineRule="auto"/>
        <w:rPr>
          <w:rFonts w:ascii="Arial" w:hAnsi="Arial" w:cs="Arial"/>
          <w:sz w:val="24"/>
          <w:szCs w:val="24"/>
        </w:rPr>
      </w:pPr>
    </w:p>
    <w:p w14:paraId="61DB04C3" w14:textId="1458CC3A" w:rsidR="00505B43" w:rsidRPr="00E909FE" w:rsidRDefault="00173046" w:rsidP="00E909F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E909FE">
        <w:rPr>
          <w:rFonts w:ascii="Arial" w:hAnsi="Arial" w:cs="Arial"/>
          <w:b/>
          <w:bCs/>
          <w:sz w:val="24"/>
          <w:szCs w:val="24"/>
        </w:rPr>
        <w:t>Mr Jones,</w:t>
      </w:r>
      <w:r w:rsidR="00505B43" w:rsidRPr="00E909FE">
        <w:rPr>
          <w:rFonts w:ascii="Arial" w:hAnsi="Arial" w:cs="Arial"/>
          <w:b/>
          <w:bCs/>
          <w:sz w:val="24"/>
          <w:szCs w:val="24"/>
        </w:rPr>
        <w:t xml:space="preserve"> </w:t>
      </w:r>
      <w:r w:rsidRPr="00E909FE">
        <w:rPr>
          <w:rFonts w:ascii="Arial" w:hAnsi="Arial" w:cs="Arial"/>
          <w:b/>
          <w:bCs/>
          <w:sz w:val="24"/>
          <w:szCs w:val="24"/>
        </w:rPr>
        <w:t xml:space="preserve">August </w:t>
      </w:r>
      <w:r w:rsidR="00AF2FD8" w:rsidRPr="00E909FE">
        <w:rPr>
          <w:rFonts w:ascii="Arial" w:hAnsi="Arial" w:cs="Arial"/>
          <w:b/>
          <w:bCs/>
          <w:sz w:val="24"/>
          <w:szCs w:val="24"/>
        </w:rPr>
        <w:t xml:space="preserve">9, </w:t>
      </w:r>
      <w:r w:rsidR="00F17AC5" w:rsidRPr="00E909FE">
        <w:rPr>
          <w:rFonts w:ascii="Arial" w:hAnsi="Arial" w:cs="Arial"/>
          <w:b/>
          <w:bCs/>
          <w:sz w:val="24"/>
          <w:szCs w:val="24"/>
        </w:rPr>
        <w:t>2040</w:t>
      </w:r>
      <w:r w:rsidR="00E10C35" w:rsidRPr="00E909FE">
        <w:rPr>
          <w:rFonts w:ascii="Arial" w:hAnsi="Arial" w:cs="Arial"/>
          <w:b/>
          <w:bCs/>
          <w:sz w:val="24"/>
          <w:szCs w:val="24"/>
        </w:rPr>
        <w:t>,</w:t>
      </w:r>
      <w:r w:rsidR="00F17AC5" w:rsidRPr="00E909FE">
        <w:rPr>
          <w:rFonts w:ascii="Arial" w:hAnsi="Arial" w:cs="Arial"/>
          <w:b/>
          <w:bCs/>
          <w:sz w:val="24"/>
          <w:szCs w:val="24"/>
        </w:rPr>
        <w:t xml:space="preserve"> </w:t>
      </w:r>
      <w:r w:rsidR="00E10C35" w:rsidRPr="00E909FE">
        <w:rPr>
          <w:rFonts w:ascii="Arial" w:hAnsi="Arial" w:cs="Arial"/>
          <w:b/>
          <w:bCs/>
          <w:sz w:val="24"/>
          <w:szCs w:val="24"/>
        </w:rPr>
        <w:t>0700 hrs</w:t>
      </w:r>
    </w:p>
    <w:p w14:paraId="7B08835F" w14:textId="00EF2231" w:rsidR="00AF2FD8" w:rsidRPr="00E909FE" w:rsidRDefault="00AF2FD8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b/>
          <w:bCs/>
          <w:sz w:val="24"/>
          <w:szCs w:val="24"/>
        </w:rPr>
        <w:tab/>
      </w:r>
      <w:r w:rsidRPr="00E909FE">
        <w:rPr>
          <w:rFonts w:ascii="Arial" w:hAnsi="Arial" w:cs="Arial"/>
          <w:sz w:val="24"/>
          <w:szCs w:val="24"/>
        </w:rPr>
        <w:t xml:space="preserve">Capture her. </w:t>
      </w:r>
      <w:r w:rsidR="00A4216A" w:rsidRPr="00E909FE">
        <w:rPr>
          <w:rFonts w:ascii="Arial" w:hAnsi="Arial" w:cs="Arial"/>
          <w:sz w:val="24"/>
          <w:szCs w:val="24"/>
        </w:rPr>
        <w:t xml:space="preserve">She’s </w:t>
      </w:r>
      <w:r w:rsidR="004B217D" w:rsidRPr="00E909FE">
        <w:rPr>
          <w:rFonts w:ascii="Arial" w:hAnsi="Arial" w:cs="Arial"/>
          <w:sz w:val="24"/>
          <w:szCs w:val="24"/>
        </w:rPr>
        <w:t>one of the only ones left.</w:t>
      </w:r>
      <w:r w:rsidR="00A4216A" w:rsidRPr="00E909FE">
        <w:rPr>
          <w:rFonts w:ascii="Arial" w:hAnsi="Arial" w:cs="Arial"/>
          <w:sz w:val="24"/>
          <w:szCs w:val="24"/>
        </w:rPr>
        <w:t xml:space="preserve"> </w:t>
      </w:r>
    </w:p>
    <w:p w14:paraId="4B77A462" w14:textId="47EA11FA" w:rsidR="004C18A0" w:rsidRPr="00E909FE" w:rsidRDefault="004C18A0" w:rsidP="00E909FE">
      <w:pPr>
        <w:spacing w:line="360" w:lineRule="auto"/>
        <w:rPr>
          <w:rFonts w:ascii="Arial" w:hAnsi="Arial" w:cs="Arial"/>
          <w:sz w:val="24"/>
          <w:szCs w:val="24"/>
        </w:rPr>
      </w:pPr>
    </w:p>
    <w:p w14:paraId="79C07D82" w14:textId="63E73F02" w:rsidR="004C18A0" w:rsidRPr="00E909FE" w:rsidRDefault="004C18A0" w:rsidP="00E909F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E909FE">
        <w:rPr>
          <w:rFonts w:ascii="Arial" w:hAnsi="Arial" w:cs="Arial"/>
          <w:b/>
          <w:bCs/>
          <w:sz w:val="24"/>
          <w:szCs w:val="24"/>
        </w:rPr>
        <w:t xml:space="preserve">Amanda, August 9, 2040, 0810 hrs </w:t>
      </w:r>
    </w:p>
    <w:p w14:paraId="39692A9C" w14:textId="5D08D018" w:rsidR="004C18A0" w:rsidRPr="00E909FE" w:rsidRDefault="004C18A0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tab/>
      </w:r>
      <w:r w:rsidR="00867CC1" w:rsidRPr="00E909FE">
        <w:rPr>
          <w:rFonts w:ascii="Arial" w:hAnsi="Arial" w:cs="Arial"/>
          <w:sz w:val="24"/>
          <w:szCs w:val="24"/>
        </w:rPr>
        <w:t xml:space="preserve">All I remember is a loud crash. Window in my skin. </w:t>
      </w:r>
      <w:r w:rsidR="00232546" w:rsidRPr="00E909FE">
        <w:rPr>
          <w:rFonts w:ascii="Arial" w:hAnsi="Arial" w:cs="Arial"/>
          <w:sz w:val="24"/>
          <w:szCs w:val="24"/>
        </w:rPr>
        <w:t xml:space="preserve">Needle in my arm. My eyes close and I am gone. </w:t>
      </w:r>
    </w:p>
    <w:p w14:paraId="362408ED" w14:textId="1F774EA1" w:rsidR="00232546" w:rsidRPr="00E909FE" w:rsidRDefault="00232546" w:rsidP="00E909FE">
      <w:pPr>
        <w:spacing w:line="360" w:lineRule="auto"/>
        <w:rPr>
          <w:rFonts w:ascii="Arial" w:hAnsi="Arial" w:cs="Arial"/>
          <w:sz w:val="24"/>
          <w:szCs w:val="24"/>
        </w:rPr>
      </w:pPr>
    </w:p>
    <w:p w14:paraId="74D61A50" w14:textId="2D9F93CE" w:rsidR="008D7608" w:rsidRPr="00E909FE" w:rsidRDefault="00B610CE" w:rsidP="00E909F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E909FE">
        <w:rPr>
          <w:rFonts w:ascii="Arial" w:hAnsi="Arial" w:cs="Arial"/>
          <w:b/>
          <w:bCs/>
          <w:sz w:val="24"/>
          <w:szCs w:val="24"/>
        </w:rPr>
        <w:t xml:space="preserve">Mr Jones, August 9, 2040, 1000 hrs </w:t>
      </w:r>
    </w:p>
    <w:p w14:paraId="001344C5" w14:textId="6BA52B91" w:rsidR="00B610CE" w:rsidRPr="00E909FE" w:rsidRDefault="00B610CE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tab/>
        <w:t xml:space="preserve">Ah, you’re awake. </w:t>
      </w:r>
      <w:r w:rsidR="004A0730" w:rsidRPr="00E909FE">
        <w:rPr>
          <w:rFonts w:ascii="Arial" w:hAnsi="Arial" w:cs="Arial"/>
          <w:sz w:val="24"/>
          <w:szCs w:val="24"/>
        </w:rPr>
        <w:t>I’ll answer a few questions. One, y</w:t>
      </w:r>
      <w:r w:rsidR="008C0A43" w:rsidRPr="00E909FE">
        <w:rPr>
          <w:rFonts w:ascii="Arial" w:hAnsi="Arial" w:cs="Arial"/>
          <w:sz w:val="24"/>
          <w:szCs w:val="24"/>
        </w:rPr>
        <w:t xml:space="preserve">ou can’t talk. </w:t>
      </w:r>
      <w:r w:rsidR="00804B36" w:rsidRPr="00E909FE">
        <w:rPr>
          <w:rFonts w:ascii="Arial" w:hAnsi="Arial" w:cs="Arial"/>
          <w:sz w:val="24"/>
          <w:szCs w:val="24"/>
        </w:rPr>
        <w:t>It’s to do with the thing on your head.</w:t>
      </w:r>
      <w:r w:rsidR="008C0A43" w:rsidRPr="00E909FE">
        <w:rPr>
          <w:rFonts w:ascii="Arial" w:hAnsi="Arial" w:cs="Arial"/>
          <w:sz w:val="24"/>
          <w:szCs w:val="24"/>
        </w:rPr>
        <w:t xml:space="preserve"> Two, I apologise for the rather rude awakening. </w:t>
      </w:r>
      <w:r w:rsidR="005F4D72" w:rsidRPr="00E909FE">
        <w:rPr>
          <w:rFonts w:ascii="Arial" w:hAnsi="Arial" w:cs="Arial"/>
          <w:sz w:val="24"/>
          <w:szCs w:val="24"/>
        </w:rPr>
        <w:t>And for your current predicament. I would’ve pref</w:t>
      </w:r>
      <w:r w:rsidR="00755C90" w:rsidRPr="00E909FE">
        <w:rPr>
          <w:rFonts w:ascii="Arial" w:hAnsi="Arial" w:cs="Arial"/>
          <w:sz w:val="24"/>
          <w:szCs w:val="24"/>
        </w:rPr>
        <w:t>er</w:t>
      </w:r>
      <w:r w:rsidR="005F4D72" w:rsidRPr="00E909FE">
        <w:rPr>
          <w:rFonts w:ascii="Arial" w:hAnsi="Arial" w:cs="Arial"/>
          <w:sz w:val="24"/>
          <w:szCs w:val="24"/>
        </w:rPr>
        <w:t xml:space="preserve">red other methods but time is of the essence. Three, </w:t>
      </w:r>
      <w:r w:rsidR="003F4601" w:rsidRPr="00E909FE">
        <w:rPr>
          <w:rFonts w:ascii="Arial" w:hAnsi="Arial" w:cs="Arial"/>
          <w:sz w:val="24"/>
          <w:szCs w:val="24"/>
        </w:rPr>
        <w:t xml:space="preserve">I’m about to explain everything else. </w:t>
      </w:r>
    </w:p>
    <w:p w14:paraId="7F6BF6C4" w14:textId="77777777" w:rsidR="005F59E4" w:rsidRPr="00E909FE" w:rsidRDefault="00022D1E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tab/>
        <w:t xml:space="preserve">I’m part of the group of scientists that released the universal COVID-19 vaccine. </w:t>
      </w:r>
      <w:r w:rsidR="00C34313" w:rsidRPr="00E909FE">
        <w:rPr>
          <w:rFonts w:ascii="Arial" w:hAnsi="Arial" w:cs="Arial"/>
          <w:sz w:val="24"/>
          <w:szCs w:val="24"/>
        </w:rPr>
        <w:t xml:space="preserve">Yes, the one that saved the world. I know what you’re thinking. No, I mean literally. That machine on your head </w:t>
      </w:r>
      <w:r w:rsidR="0045633C" w:rsidRPr="00E909FE">
        <w:rPr>
          <w:rFonts w:ascii="Arial" w:hAnsi="Arial" w:cs="Arial"/>
          <w:sz w:val="24"/>
          <w:szCs w:val="24"/>
        </w:rPr>
        <w:t>helps interpret your thoughts. Technology, am I right? Anyway, I digress.</w:t>
      </w:r>
      <w:r w:rsidR="008F7F37" w:rsidRPr="00E909FE">
        <w:rPr>
          <w:rFonts w:ascii="Arial" w:hAnsi="Arial" w:cs="Arial"/>
          <w:sz w:val="24"/>
          <w:szCs w:val="24"/>
        </w:rPr>
        <w:t xml:space="preserve"> We did use stem cell technology, but we added something… </w:t>
      </w:r>
      <w:r w:rsidR="008F7F37" w:rsidRPr="00E909FE">
        <w:rPr>
          <w:rFonts w:ascii="Arial" w:hAnsi="Arial" w:cs="Arial"/>
          <w:i/>
          <w:iCs/>
          <w:sz w:val="24"/>
          <w:szCs w:val="24"/>
        </w:rPr>
        <w:t xml:space="preserve">different. </w:t>
      </w:r>
      <w:r w:rsidR="008F7F37" w:rsidRPr="00E909FE">
        <w:rPr>
          <w:rFonts w:ascii="Arial" w:hAnsi="Arial" w:cs="Arial"/>
          <w:sz w:val="24"/>
          <w:szCs w:val="24"/>
        </w:rPr>
        <w:t xml:space="preserve">You might recall, but if you don’t, let me jog your memory. </w:t>
      </w:r>
    </w:p>
    <w:p w14:paraId="62D0223C" w14:textId="77777777" w:rsidR="00730006" w:rsidRPr="00E909FE" w:rsidRDefault="00230BCB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t xml:space="preserve">Stem cells </w:t>
      </w:r>
      <w:r w:rsidR="004A4408" w:rsidRPr="00E909FE">
        <w:rPr>
          <w:rFonts w:ascii="Arial" w:hAnsi="Arial" w:cs="Arial"/>
          <w:sz w:val="24"/>
          <w:szCs w:val="24"/>
        </w:rPr>
        <w:t xml:space="preserve">are particularly resistant to viral attacks, due to specific proteins. </w:t>
      </w:r>
      <w:r w:rsidR="00CB2F6E" w:rsidRPr="00E909FE">
        <w:rPr>
          <w:rFonts w:ascii="Arial" w:hAnsi="Arial" w:cs="Arial"/>
          <w:sz w:val="24"/>
          <w:szCs w:val="24"/>
        </w:rPr>
        <w:t xml:space="preserve">I shan’t get into the specific nomenclature. </w:t>
      </w:r>
      <w:r w:rsidR="0016069D" w:rsidRPr="00E909FE">
        <w:rPr>
          <w:rFonts w:ascii="Arial" w:hAnsi="Arial" w:cs="Arial"/>
          <w:sz w:val="24"/>
          <w:szCs w:val="24"/>
        </w:rPr>
        <w:t xml:space="preserve">However, mere resistance wouldn’t kill COVID-19. </w:t>
      </w:r>
      <w:r w:rsidR="00C87618" w:rsidRPr="00E909FE">
        <w:rPr>
          <w:rFonts w:ascii="Arial" w:hAnsi="Arial" w:cs="Arial"/>
          <w:sz w:val="24"/>
          <w:szCs w:val="24"/>
        </w:rPr>
        <w:t xml:space="preserve">The then-current mRNA vaccines worked for certain variants but were futile against others. </w:t>
      </w:r>
      <w:r w:rsidR="00EF7025" w:rsidRPr="00E909FE">
        <w:rPr>
          <w:rFonts w:ascii="Arial" w:hAnsi="Arial" w:cs="Arial"/>
          <w:sz w:val="24"/>
          <w:szCs w:val="24"/>
        </w:rPr>
        <w:t xml:space="preserve">We kept trying to find a universal solution, looking at different genes, proteins… Until we realised what we were doing wrong. </w:t>
      </w:r>
    </w:p>
    <w:p w14:paraId="4BF4D493" w14:textId="38379D3A" w:rsidR="007E7D8D" w:rsidRPr="00E909FE" w:rsidRDefault="00EF7025" w:rsidP="00E909FE">
      <w:pPr>
        <w:spacing w:line="360" w:lineRule="auto"/>
        <w:ind w:firstLine="720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t xml:space="preserve">We’d been so focused on the biological aspect, the scientific aspect, that we neglected one important thing: the mind. </w:t>
      </w:r>
      <w:r w:rsidR="005F59E4" w:rsidRPr="00E909FE">
        <w:rPr>
          <w:rFonts w:ascii="Arial" w:hAnsi="Arial" w:cs="Arial"/>
          <w:sz w:val="24"/>
          <w:szCs w:val="24"/>
        </w:rPr>
        <w:t xml:space="preserve">I’m sure you’re familiar with the placebo effect? Good. </w:t>
      </w:r>
      <w:r w:rsidR="00732EC5" w:rsidRPr="00E909FE">
        <w:rPr>
          <w:rFonts w:ascii="Arial" w:hAnsi="Arial" w:cs="Arial"/>
          <w:sz w:val="24"/>
          <w:szCs w:val="24"/>
        </w:rPr>
        <w:t xml:space="preserve">The brain </w:t>
      </w:r>
      <w:r w:rsidR="005C2C11" w:rsidRPr="00E909FE">
        <w:rPr>
          <w:rFonts w:ascii="Arial" w:hAnsi="Arial" w:cs="Arial"/>
          <w:sz w:val="24"/>
          <w:szCs w:val="24"/>
        </w:rPr>
        <w:t>can</w:t>
      </w:r>
      <w:r w:rsidR="00732EC5" w:rsidRPr="00E909FE">
        <w:rPr>
          <w:rFonts w:ascii="Arial" w:hAnsi="Arial" w:cs="Arial"/>
          <w:sz w:val="24"/>
          <w:szCs w:val="24"/>
        </w:rPr>
        <w:t xml:space="preserve"> delude itself, to </w:t>
      </w:r>
      <w:r w:rsidR="00DE3A2A" w:rsidRPr="00E909FE">
        <w:rPr>
          <w:rFonts w:ascii="Arial" w:hAnsi="Arial" w:cs="Arial"/>
          <w:sz w:val="24"/>
          <w:szCs w:val="24"/>
        </w:rPr>
        <w:t xml:space="preserve">essentially cure ailments based on human perception. </w:t>
      </w:r>
      <w:r w:rsidR="0028602E" w:rsidRPr="00E909FE">
        <w:rPr>
          <w:rFonts w:ascii="Arial" w:hAnsi="Arial" w:cs="Arial"/>
          <w:sz w:val="24"/>
          <w:szCs w:val="24"/>
        </w:rPr>
        <w:t xml:space="preserve">We wanted to take this effect one step further. We wanted to remove perception in general. </w:t>
      </w:r>
      <w:r w:rsidR="0024347D" w:rsidRPr="00E909FE">
        <w:rPr>
          <w:rFonts w:ascii="Arial" w:hAnsi="Arial" w:cs="Arial"/>
          <w:sz w:val="24"/>
          <w:szCs w:val="24"/>
        </w:rPr>
        <w:t>You can’t perceive what you don’t remember. So, we set out on a mission</w:t>
      </w:r>
      <w:r w:rsidR="00730006" w:rsidRPr="00E909FE">
        <w:rPr>
          <w:rFonts w:ascii="Arial" w:hAnsi="Arial" w:cs="Arial"/>
          <w:sz w:val="24"/>
          <w:szCs w:val="24"/>
        </w:rPr>
        <w:t>: t</w:t>
      </w:r>
      <w:r w:rsidR="0024347D" w:rsidRPr="00E909FE">
        <w:rPr>
          <w:rFonts w:ascii="Arial" w:hAnsi="Arial" w:cs="Arial"/>
          <w:sz w:val="24"/>
          <w:szCs w:val="24"/>
        </w:rPr>
        <w:t>o wipe everyone’s memories of the virus.</w:t>
      </w:r>
    </w:p>
    <w:p w14:paraId="74351420" w14:textId="1ED7B661" w:rsidR="007E7D8D" w:rsidRPr="00E909FE" w:rsidRDefault="007E7D8D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tab/>
        <w:t>Is everything making sense now? I don’t know how we did it, but we did. Somehow we targeted specific memories. Memories relating to COVID-19.</w:t>
      </w:r>
      <w:r w:rsidR="00B0111C" w:rsidRPr="00E909FE">
        <w:rPr>
          <w:rFonts w:ascii="Arial" w:hAnsi="Arial" w:cs="Arial"/>
          <w:sz w:val="24"/>
          <w:szCs w:val="24"/>
        </w:rPr>
        <w:t xml:space="preserve"> You saw it, didn’t you</w:t>
      </w:r>
      <w:r w:rsidR="007B1F0B" w:rsidRPr="00E909FE">
        <w:rPr>
          <w:rFonts w:ascii="Arial" w:hAnsi="Arial" w:cs="Arial"/>
          <w:sz w:val="24"/>
          <w:szCs w:val="24"/>
        </w:rPr>
        <w:t>?</w:t>
      </w:r>
      <w:r w:rsidR="00B0111C" w:rsidRPr="00E909FE">
        <w:rPr>
          <w:rFonts w:ascii="Arial" w:hAnsi="Arial" w:cs="Arial"/>
          <w:sz w:val="24"/>
          <w:szCs w:val="24"/>
        </w:rPr>
        <w:t xml:space="preserve"> How your dad suddenly stopped drinking. How your mother all of a sudden remembered how to cook. </w:t>
      </w:r>
      <w:r w:rsidR="007B1F0B" w:rsidRPr="00E909FE">
        <w:rPr>
          <w:rFonts w:ascii="Arial" w:hAnsi="Arial" w:cs="Arial"/>
          <w:sz w:val="24"/>
          <w:szCs w:val="24"/>
        </w:rPr>
        <w:t>Did you ever notice</w:t>
      </w:r>
      <w:r w:rsidR="009771A4" w:rsidRPr="00E909FE">
        <w:rPr>
          <w:rFonts w:ascii="Arial" w:hAnsi="Arial" w:cs="Arial"/>
          <w:sz w:val="24"/>
          <w:szCs w:val="24"/>
        </w:rPr>
        <w:t xml:space="preserve"> </w:t>
      </w:r>
      <w:r w:rsidR="007B1F0B" w:rsidRPr="00E909FE">
        <w:rPr>
          <w:rFonts w:ascii="Arial" w:hAnsi="Arial" w:cs="Arial"/>
          <w:sz w:val="24"/>
          <w:szCs w:val="24"/>
        </w:rPr>
        <w:t>that you were</w:t>
      </w:r>
      <w:r w:rsidR="003C2A01" w:rsidRPr="00E909FE">
        <w:rPr>
          <w:rFonts w:ascii="Arial" w:hAnsi="Arial" w:cs="Arial"/>
          <w:sz w:val="24"/>
          <w:szCs w:val="24"/>
        </w:rPr>
        <w:t>n’t affected? You remembered everything. How you</w:t>
      </w:r>
      <w:r w:rsidR="00AE77F1" w:rsidRPr="00E909FE">
        <w:rPr>
          <w:rFonts w:ascii="Arial" w:hAnsi="Arial" w:cs="Arial"/>
          <w:sz w:val="24"/>
          <w:szCs w:val="24"/>
        </w:rPr>
        <w:t xml:space="preserve"> remembered your father slumped against the couch with a miasma of spirits hanging around him</w:t>
      </w:r>
      <w:r w:rsidR="009771A4" w:rsidRPr="00E909FE">
        <w:rPr>
          <w:rFonts w:ascii="Arial" w:hAnsi="Arial" w:cs="Arial"/>
          <w:sz w:val="24"/>
          <w:szCs w:val="24"/>
        </w:rPr>
        <w:t xml:space="preserve"> at 3 am. </w:t>
      </w:r>
      <w:r w:rsidR="00AE77F1" w:rsidRPr="00E909FE">
        <w:rPr>
          <w:rFonts w:ascii="Arial" w:hAnsi="Arial" w:cs="Arial"/>
          <w:sz w:val="24"/>
          <w:szCs w:val="24"/>
        </w:rPr>
        <w:t xml:space="preserve"> How you remembered peeking through your mother’s door left ajar and seeing her </w:t>
      </w:r>
      <w:r w:rsidR="002675A5" w:rsidRPr="00E909FE">
        <w:rPr>
          <w:rFonts w:ascii="Arial" w:hAnsi="Arial" w:cs="Arial"/>
          <w:sz w:val="24"/>
          <w:szCs w:val="24"/>
        </w:rPr>
        <w:t>l</w:t>
      </w:r>
      <w:r w:rsidR="00945EED" w:rsidRPr="00E909FE">
        <w:rPr>
          <w:rFonts w:ascii="Arial" w:hAnsi="Arial" w:cs="Arial"/>
          <w:sz w:val="24"/>
          <w:szCs w:val="24"/>
        </w:rPr>
        <w:t>ying</w:t>
      </w:r>
      <w:r w:rsidR="002675A5" w:rsidRPr="00E909FE">
        <w:rPr>
          <w:rFonts w:ascii="Arial" w:hAnsi="Arial" w:cs="Arial"/>
          <w:sz w:val="24"/>
          <w:szCs w:val="24"/>
        </w:rPr>
        <w:t xml:space="preserve"> supine on the floor</w:t>
      </w:r>
      <w:r w:rsidR="009771A4" w:rsidRPr="00E909FE">
        <w:rPr>
          <w:rFonts w:ascii="Arial" w:hAnsi="Arial" w:cs="Arial"/>
          <w:sz w:val="24"/>
          <w:szCs w:val="24"/>
        </w:rPr>
        <w:t xml:space="preserve"> at sunrise. </w:t>
      </w:r>
    </w:p>
    <w:p w14:paraId="1DEDF1E9" w14:textId="3A855515" w:rsidR="0046352C" w:rsidRPr="00E909FE" w:rsidRDefault="00BA51B9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lastRenderedPageBreak/>
        <w:tab/>
        <w:t xml:space="preserve">When we released it, we said the vaccine had </w:t>
      </w:r>
      <w:r w:rsidRPr="00E909FE">
        <w:rPr>
          <w:rFonts w:ascii="Arial" w:hAnsi="Arial" w:cs="Arial"/>
          <w:sz w:val="24"/>
          <w:szCs w:val="24"/>
        </w:rPr>
        <w:t>99.999999%</w:t>
      </w:r>
      <w:r w:rsidR="00951820" w:rsidRPr="00E909FE">
        <w:rPr>
          <w:rFonts w:ascii="Arial" w:hAnsi="Arial" w:cs="Arial"/>
          <w:sz w:val="24"/>
          <w:szCs w:val="24"/>
        </w:rPr>
        <w:t xml:space="preserve"> efficacy. This was not some lie fabricated </w:t>
      </w:r>
      <w:r w:rsidR="00381A6D" w:rsidRPr="00E909FE">
        <w:rPr>
          <w:rFonts w:ascii="Arial" w:hAnsi="Arial" w:cs="Arial"/>
          <w:sz w:val="24"/>
          <w:szCs w:val="24"/>
        </w:rPr>
        <w:t xml:space="preserve">so we wouldn’t get sued. This was the truth. If you do the math, around </w:t>
      </w:r>
      <w:r w:rsidR="00D41DC8" w:rsidRPr="00E909FE">
        <w:rPr>
          <w:rFonts w:ascii="Arial" w:hAnsi="Arial" w:cs="Arial"/>
          <w:sz w:val="24"/>
          <w:szCs w:val="24"/>
        </w:rPr>
        <w:t xml:space="preserve">77 or so people might not </w:t>
      </w:r>
      <w:r w:rsidR="001F57EB" w:rsidRPr="00E909FE">
        <w:rPr>
          <w:rFonts w:ascii="Arial" w:hAnsi="Arial" w:cs="Arial"/>
          <w:sz w:val="24"/>
          <w:szCs w:val="24"/>
        </w:rPr>
        <w:t>be affected by the vaccine. This number might’ve been bigger or smaller—we don’t know</w:t>
      </w:r>
      <w:r w:rsidR="00F37566" w:rsidRPr="00E909FE">
        <w:rPr>
          <w:rFonts w:ascii="Arial" w:hAnsi="Arial" w:cs="Arial"/>
          <w:sz w:val="24"/>
          <w:szCs w:val="24"/>
        </w:rPr>
        <w:t xml:space="preserve"> for sure. However, we have been trying to trac</w:t>
      </w:r>
      <w:r w:rsidR="00497A07" w:rsidRPr="00E909FE">
        <w:rPr>
          <w:rFonts w:ascii="Arial" w:hAnsi="Arial" w:cs="Arial"/>
          <w:sz w:val="24"/>
          <w:szCs w:val="24"/>
        </w:rPr>
        <w:t xml:space="preserve">k down those who weren’t affected. </w:t>
      </w:r>
      <w:r w:rsidR="005C2C11" w:rsidRPr="00E909FE">
        <w:rPr>
          <w:rFonts w:ascii="Arial" w:hAnsi="Arial" w:cs="Arial"/>
          <w:sz w:val="24"/>
          <w:szCs w:val="24"/>
        </w:rPr>
        <w:t xml:space="preserve">This was done using the microbots inside the vaccine. What? Did I forget to mention that? Oh. Well, now you know. </w:t>
      </w:r>
      <w:r w:rsidR="00B34375" w:rsidRPr="00E909FE">
        <w:rPr>
          <w:rFonts w:ascii="Arial" w:hAnsi="Arial" w:cs="Arial"/>
          <w:sz w:val="24"/>
          <w:szCs w:val="24"/>
        </w:rPr>
        <w:t>And you</w:t>
      </w:r>
      <w:r w:rsidR="002A7E00" w:rsidRPr="00E909FE">
        <w:rPr>
          <w:rFonts w:ascii="Arial" w:hAnsi="Arial" w:cs="Arial"/>
          <w:sz w:val="24"/>
          <w:szCs w:val="24"/>
        </w:rPr>
        <w:t>—you belong to this 0.000001%.</w:t>
      </w:r>
      <w:r w:rsidR="00790E38" w:rsidRPr="00E909FE">
        <w:rPr>
          <w:rFonts w:ascii="Arial" w:hAnsi="Arial" w:cs="Arial"/>
          <w:sz w:val="24"/>
          <w:szCs w:val="24"/>
        </w:rPr>
        <w:t xml:space="preserve"> </w:t>
      </w:r>
      <w:r w:rsidR="00CC434F" w:rsidRPr="00E909FE">
        <w:rPr>
          <w:rFonts w:ascii="Arial" w:hAnsi="Arial" w:cs="Arial"/>
          <w:sz w:val="24"/>
          <w:szCs w:val="24"/>
        </w:rPr>
        <w:t xml:space="preserve">Most of the others we managed to identify are dead. </w:t>
      </w:r>
      <w:r w:rsidR="0046352C" w:rsidRPr="00E909FE">
        <w:rPr>
          <w:rFonts w:ascii="Arial" w:hAnsi="Arial" w:cs="Arial"/>
          <w:sz w:val="24"/>
          <w:szCs w:val="24"/>
        </w:rPr>
        <w:t xml:space="preserve">We know how they died. </w:t>
      </w:r>
    </w:p>
    <w:p w14:paraId="281DE6C4" w14:textId="7036ABF9" w:rsidR="00804B36" w:rsidRPr="00E909FE" w:rsidRDefault="00804B36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tab/>
        <w:t xml:space="preserve">The pandemic wasn’t easy. You and I both know this. We created the vaccine to save everyone, but for the </w:t>
      </w:r>
      <w:r w:rsidR="00C47CBC" w:rsidRPr="00E909FE">
        <w:rPr>
          <w:rFonts w:ascii="Arial" w:hAnsi="Arial" w:cs="Arial"/>
          <w:sz w:val="24"/>
          <w:szCs w:val="24"/>
        </w:rPr>
        <w:t>unlucky</w:t>
      </w:r>
      <w:r w:rsidRPr="00E909FE">
        <w:rPr>
          <w:rFonts w:ascii="Arial" w:hAnsi="Arial" w:cs="Arial"/>
          <w:sz w:val="24"/>
          <w:szCs w:val="24"/>
        </w:rPr>
        <w:t xml:space="preserve"> 77</w:t>
      </w:r>
      <w:r w:rsidR="0011179C" w:rsidRPr="00E909FE">
        <w:rPr>
          <w:rFonts w:ascii="Arial" w:hAnsi="Arial" w:cs="Arial"/>
          <w:sz w:val="24"/>
          <w:szCs w:val="24"/>
        </w:rPr>
        <w:t xml:space="preserve">, that wasn’t possible. Those 14 years resulted in a lot of suffering. </w:t>
      </w:r>
      <w:r w:rsidR="00F53019" w:rsidRPr="00E909FE">
        <w:rPr>
          <w:rFonts w:ascii="Arial" w:hAnsi="Arial" w:cs="Arial"/>
          <w:sz w:val="24"/>
          <w:szCs w:val="24"/>
        </w:rPr>
        <w:t>Carrying memories of</w:t>
      </w:r>
      <w:r w:rsidR="00553050" w:rsidRPr="00E909FE">
        <w:rPr>
          <w:rFonts w:ascii="Arial" w:hAnsi="Arial" w:cs="Arial"/>
          <w:sz w:val="24"/>
          <w:szCs w:val="24"/>
        </w:rPr>
        <w:t xml:space="preserve"> one of the darkest times in humanity is terrifying, and even more so when you can’t share that with anyone because everyone’s memory of that traumatic event has been </w:t>
      </w:r>
      <w:r w:rsidR="00553050" w:rsidRPr="00E909FE">
        <w:rPr>
          <w:rFonts w:ascii="Arial" w:hAnsi="Arial" w:cs="Arial"/>
          <w:i/>
          <w:iCs/>
          <w:sz w:val="24"/>
          <w:szCs w:val="24"/>
        </w:rPr>
        <w:t>wiped.</w:t>
      </w:r>
      <w:r w:rsidR="00553050" w:rsidRPr="00E909FE">
        <w:rPr>
          <w:rFonts w:ascii="Arial" w:hAnsi="Arial" w:cs="Arial"/>
          <w:sz w:val="24"/>
          <w:szCs w:val="24"/>
        </w:rPr>
        <w:t xml:space="preserve"> </w:t>
      </w:r>
      <w:r w:rsidR="003033F7" w:rsidRPr="00E909FE">
        <w:rPr>
          <w:rFonts w:ascii="Arial" w:hAnsi="Arial" w:cs="Arial"/>
          <w:sz w:val="24"/>
          <w:szCs w:val="24"/>
        </w:rPr>
        <w:t>Eventually, e</w:t>
      </w:r>
      <w:r w:rsidR="003033F7" w:rsidRPr="00E909FE">
        <w:rPr>
          <w:rFonts w:ascii="Arial" w:hAnsi="Arial" w:cs="Arial"/>
          <w:sz w:val="24"/>
          <w:szCs w:val="24"/>
        </w:rPr>
        <w:t>very single person we could locate that wasn’t affected died from suicide.</w:t>
      </w:r>
      <w:r w:rsidR="003033F7" w:rsidRPr="00E909FE">
        <w:rPr>
          <w:rFonts w:ascii="Arial" w:hAnsi="Arial" w:cs="Arial"/>
          <w:sz w:val="24"/>
          <w:szCs w:val="24"/>
        </w:rPr>
        <w:t xml:space="preserve"> Except </w:t>
      </w:r>
      <w:r w:rsidR="003033F7" w:rsidRPr="00E909FE">
        <w:rPr>
          <w:rFonts w:ascii="Arial" w:hAnsi="Arial" w:cs="Arial"/>
          <w:i/>
          <w:iCs/>
          <w:sz w:val="24"/>
          <w:szCs w:val="24"/>
        </w:rPr>
        <w:t>you.</w:t>
      </w:r>
      <w:r w:rsidR="003033F7" w:rsidRPr="00E909FE">
        <w:rPr>
          <w:rFonts w:ascii="Arial" w:hAnsi="Arial" w:cs="Arial"/>
          <w:sz w:val="24"/>
          <w:szCs w:val="24"/>
        </w:rPr>
        <w:t xml:space="preserve"> You’re still here. </w:t>
      </w:r>
    </w:p>
    <w:p w14:paraId="6907CF73" w14:textId="771DA9F1" w:rsidR="00CF23CD" w:rsidRPr="00E909FE" w:rsidRDefault="00CF23CD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tab/>
        <w:t>We’re offering to help you. We could release you right now, and let you go back to whatever you were doing</w:t>
      </w:r>
      <w:r w:rsidR="00E13C57" w:rsidRPr="00E909FE">
        <w:rPr>
          <w:rFonts w:ascii="Arial" w:hAnsi="Arial" w:cs="Arial"/>
          <w:sz w:val="24"/>
          <w:szCs w:val="24"/>
        </w:rPr>
        <w:t xml:space="preserve">, but you would inevitably join the others. </w:t>
      </w:r>
      <w:r w:rsidR="000B600D" w:rsidRPr="00E909FE">
        <w:rPr>
          <w:rFonts w:ascii="Arial" w:hAnsi="Arial" w:cs="Arial"/>
          <w:sz w:val="24"/>
          <w:szCs w:val="24"/>
        </w:rPr>
        <w:t xml:space="preserve">We managed to build a machine. An elevator, if you will. </w:t>
      </w:r>
      <w:r w:rsidR="00803177" w:rsidRPr="00E909FE">
        <w:rPr>
          <w:rFonts w:ascii="Arial" w:hAnsi="Arial" w:cs="Arial"/>
          <w:sz w:val="24"/>
          <w:szCs w:val="24"/>
        </w:rPr>
        <w:t>It’s designed to slowly extract your memories</w:t>
      </w:r>
      <w:r w:rsidR="00916D0E" w:rsidRPr="00E909FE">
        <w:rPr>
          <w:rFonts w:ascii="Arial" w:hAnsi="Arial" w:cs="Arial"/>
          <w:sz w:val="24"/>
          <w:szCs w:val="24"/>
        </w:rPr>
        <w:t xml:space="preserve"> like the vaccine should’ve—</w:t>
      </w:r>
      <w:r w:rsidR="00803177" w:rsidRPr="00E909FE">
        <w:rPr>
          <w:rFonts w:ascii="Arial" w:hAnsi="Arial" w:cs="Arial"/>
          <w:sz w:val="24"/>
          <w:szCs w:val="24"/>
        </w:rPr>
        <w:t>but you have to relive them first.</w:t>
      </w:r>
      <w:r w:rsidR="00F927F8" w:rsidRPr="00E909FE">
        <w:rPr>
          <w:rFonts w:ascii="Arial" w:hAnsi="Arial" w:cs="Arial"/>
          <w:sz w:val="24"/>
          <w:szCs w:val="24"/>
        </w:rPr>
        <w:t xml:space="preserve"> It will hurt.</w:t>
      </w:r>
      <w:r w:rsidR="00916D0E" w:rsidRPr="00E909FE">
        <w:rPr>
          <w:rFonts w:ascii="Arial" w:hAnsi="Arial" w:cs="Arial"/>
          <w:sz w:val="24"/>
          <w:szCs w:val="24"/>
        </w:rPr>
        <w:t xml:space="preserve"> Each button is a specific memory.</w:t>
      </w:r>
      <w:r w:rsidR="00803177" w:rsidRPr="00E909FE">
        <w:rPr>
          <w:rFonts w:ascii="Arial" w:hAnsi="Arial" w:cs="Arial"/>
          <w:sz w:val="24"/>
          <w:szCs w:val="24"/>
        </w:rPr>
        <w:t xml:space="preserve"> If this goes well, you will be like everyone else. </w:t>
      </w:r>
      <w:r w:rsidR="009B7F96" w:rsidRPr="00E909FE">
        <w:rPr>
          <w:rFonts w:ascii="Arial" w:hAnsi="Arial" w:cs="Arial"/>
          <w:sz w:val="24"/>
          <w:szCs w:val="24"/>
        </w:rPr>
        <w:t>You’ll forget that any of this ever happened.</w:t>
      </w:r>
      <w:r w:rsidR="002957BC" w:rsidRPr="00E909FE">
        <w:rPr>
          <w:rFonts w:ascii="Arial" w:hAnsi="Arial" w:cs="Arial"/>
          <w:sz w:val="24"/>
          <w:szCs w:val="24"/>
        </w:rPr>
        <w:t xml:space="preserve"> All your years of pa</w:t>
      </w:r>
      <w:r w:rsidR="00C47CBC" w:rsidRPr="00E909FE">
        <w:rPr>
          <w:rFonts w:ascii="Arial" w:hAnsi="Arial" w:cs="Arial"/>
          <w:sz w:val="24"/>
          <w:szCs w:val="24"/>
        </w:rPr>
        <w:t>in,</w:t>
      </w:r>
      <w:r w:rsidR="002957BC" w:rsidRPr="00E909FE">
        <w:rPr>
          <w:rFonts w:ascii="Arial" w:hAnsi="Arial" w:cs="Arial"/>
          <w:sz w:val="24"/>
          <w:szCs w:val="24"/>
        </w:rPr>
        <w:t xml:space="preserve"> your father’s death</w:t>
      </w:r>
      <w:r w:rsidR="00C47CBC" w:rsidRPr="00E909FE">
        <w:rPr>
          <w:rFonts w:ascii="Arial" w:hAnsi="Arial" w:cs="Arial"/>
          <w:sz w:val="24"/>
          <w:szCs w:val="24"/>
        </w:rPr>
        <w:t>, your mother’s immobility… But</w:t>
      </w:r>
      <w:r w:rsidR="009B7F96" w:rsidRPr="00E909FE">
        <w:rPr>
          <w:rFonts w:ascii="Arial" w:hAnsi="Arial" w:cs="Arial"/>
          <w:sz w:val="24"/>
          <w:szCs w:val="24"/>
        </w:rPr>
        <w:t xml:space="preserve"> </w:t>
      </w:r>
      <w:r w:rsidR="00C47CBC" w:rsidRPr="00E909FE">
        <w:rPr>
          <w:rFonts w:ascii="Arial" w:hAnsi="Arial" w:cs="Arial"/>
          <w:sz w:val="24"/>
          <w:szCs w:val="24"/>
        </w:rPr>
        <w:t>i</w:t>
      </w:r>
      <w:r w:rsidR="009B7F96" w:rsidRPr="00E909FE">
        <w:rPr>
          <w:rFonts w:ascii="Arial" w:hAnsi="Arial" w:cs="Arial"/>
          <w:sz w:val="24"/>
          <w:szCs w:val="24"/>
        </w:rPr>
        <w:t>f it doesn’t…</w:t>
      </w:r>
      <w:r w:rsidR="00730006" w:rsidRPr="00E909FE">
        <w:rPr>
          <w:rFonts w:ascii="Arial" w:hAnsi="Arial" w:cs="Arial"/>
          <w:sz w:val="24"/>
          <w:szCs w:val="24"/>
        </w:rPr>
        <w:t xml:space="preserve"> </w:t>
      </w:r>
    </w:p>
    <w:p w14:paraId="7F622D8F" w14:textId="67AD519A" w:rsidR="00730006" w:rsidRPr="00E909FE" w:rsidRDefault="00730006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tab/>
        <w:t xml:space="preserve">We don’t know. </w:t>
      </w:r>
    </w:p>
    <w:p w14:paraId="7F205DC7" w14:textId="17BA9D85" w:rsidR="00C21973" w:rsidRPr="00E909FE" w:rsidRDefault="00C21973" w:rsidP="00E909FE">
      <w:pPr>
        <w:spacing w:line="360" w:lineRule="auto"/>
        <w:rPr>
          <w:rFonts w:ascii="Arial" w:hAnsi="Arial" w:cs="Arial"/>
          <w:sz w:val="24"/>
          <w:szCs w:val="24"/>
        </w:rPr>
      </w:pPr>
    </w:p>
    <w:p w14:paraId="6D39C577" w14:textId="27DC4567" w:rsidR="00C21973" w:rsidRPr="00E909FE" w:rsidRDefault="00C21973" w:rsidP="00E909F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E909FE">
        <w:rPr>
          <w:rFonts w:ascii="Arial" w:hAnsi="Arial" w:cs="Arial"/>
          <w:b/>
          <w:bCs/>
          <w:sz w:val="24"/>
          <w:szCs w:val="24"/>
        </w:rPr>
        <w:t>Amanda,</w:t>
      </w:r>
      <w:r w:rsidR="0079367C" w:rsidRPr="00E909FE">
        <w:rPr>
          <w:rFonts w:ascii="Arial" w:hAnsi="Arial" w:cs="Arial"/>
          <w:b/>
          <w:bCs/>
          <w:sz w:val="24"/>
          <w:szCs w:val="24"/>
        </w:rPr>
        <w:t xml:space="preserve"> </w:t>
      </w:r>
      <w:r w:rsidR="007575DD" w:rsidRPr="00E909FE">
        <w:rPr>
          <w:rFonts w:ascii="Arial" w:hAnsi="Arial" w:cs="Arial"/>
          <w:b/>
          <w:bCs/>
          <w:sz w:val="24"/>
          <w:szCs w:val="24"/>
        </w:rPr>
        <w:t>September</w:t>
      </w:r>
      <w:r w:rsidR="0025257B" w:rsidRPr="00E909FE">
        <w:rPr>
          <w:rFonts w:ascii="Arial" w:hAnsi="Arial" w:cs="Arial"/>
          <w:b/>
          <w:bCs/>
          <w:sz w:val="24"/>
          <w:szCs w:val="24"/>
        </w:rPr>
        <w:t xml:space="preserve"> </w:t>
      </w:r>
      <w:r w:rsidR="007575DD" w:rsidRPr="00E909FE">
        <w:rPr>
          <w:rFonts w:ascii="Arial" w:hAnsi="Arial" w:cs="Arial"/>
          <w:b/>
          <w:bCs/>
          <w:sz w:val="24"/>
          <w:szCs w:val="24"/>
        </w:rPr>
        <w:t>28</w:t>
      </w:r>
      <w:r w:rsidR="007575DD" w:rsidRPr="00E909FE">
        <w:rPr>
          <w:rFonts w:ascii="Arial" w:hAnsi="Arial" w:cs="Arial"/>
          <w:b/>
          <w:bCs/>
          <w:sz w:val="24"/>
          <w:szCs w:val="24"/>
          <w:vertAlign w:val="superscript"/>
        </w:rPr>
        <w:t>th</w:t>
      </w:r>
      <w:r w:rsidR="00F927F8" w:rsidRPr="00E909FE">
        <w:rPr>
          <w:rFonts w:ascii="Arial" w:hAnsi="Arial" w:cs="Arial"/>
          <w:b/>
          <w:bCs/>
          <w:sz w:val="24"/>
          <w:szCs w:val="24"/>
        </w:rPr>
        <w:t>,</w:t>
      </w:r>
      <w:r w:rsidR="0079367C" w:rsidRPr="00E909FE">
        <w:rPr>
          <w:rFonts w:ascii="Arial" w:hAnsi="Arial" w:cs="Arial"/>
          <w:b/>
          <w:bCs/>
          <w:sz w:val="24"/>
          <w:szCs w:val="24"/>
        </w:rPr>
        <w:t xml:space="preserve"> </w:t>
      </w:r>
      <w:r w:rsidR="00F927F8" w:rsidRPr="00E909FE">
        <w:rPr>
          <w:rFonts w:ascii="Arial" w:hAnsi="Arial" w:cs="Arial"/>
          <w:b/>
          <w:bCs/>
          <w:sz w:val="24"/>
          <w:szCs w:val="24"/>
        </w:rPr>
        <w:t xml:space="preserve"> </w:t>
      </w:r>
      <w:r w:rsidR="0079367C" w:rsidRPr="00E909FE">
        <w:rPr>
          <w:rFonts w:ascii="Arial" w:hAnsi="Arial" w:cs="Arial"/>
          <w:b/>
          <w:bCs/>
          <w:sz w:val="24"/>
          <w:szCs w:val="24"/>
        </w:rPr>
        <w:t>2019</w:t>
      </w:r>
    </w:p>
    <w:p w14:paraId="20048605" w14:textId="3BB84AA5" w:rsidR="000B49A7" w:rsidRPr="00E909FE" w:rsidRDefault="00364436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b/>
          <w:bCs/>
          <w:sz w:val="24"/>
          <w:szCs w:val="24"/>
        </w:rPr>
        <w:tab/>
      </w:r>
      <w:r w:rsidR="000B49A7" w:rsidRPr="00E909FE">
        <w:rPr>
          <w:rFonts w:ascii="Arial" w:hAnsi="Arial" w:cs="Arial"/>
          <w:sz w:val="24"/>
          <w:szCs w:val="24"/>
        </w:rPr>
        <w:t xml:space="preserve">Ah Gong gives me a birthday </w:t>
      </w:r>
      <w:r w:rsidR="000B49A7" w:rsidRPr="00E909FE">
        <w:rPr>
          <w:rFonts w:ascii="Arial" w:hAnsi="Arial" w:cs="Arial"/>
          <w:i/>
          <w:iCs/>
          <w:sz w:val="24"/>
          <w:szCs w:val="24"/>
        </w:rPr>
        <w:t>angpow</w:t>
      </w:r>
      <w:r w:rsidR="000B49A7" w:rsidRPr="00E909FE">
        <w:rPr>
          <w:rFonts w:ascii="Arial" w:hAnsi="Arial" w:cs="Arial"/>
          <w:sz w:val="24"/>
          <w:szCs w:val="24"/>
        </w:rPr>
        <w:t xml:space="preserve">. Thank you Ah Gong! </w:t>
      </w:r>
      <w:r w:rsidR="00CF3920" w:rsidRPr="00E909FE">
        <w:rPr>
          <w:rFonts w:ascii="Arial" w:hAnsi="Arial" w:cs="Arial"/>
          <w:sz w:val="24"/>
          <w:szCs w:val="24"/>
        </w:rPr>
        <w:t xml:space="preserve">I run over to Mummy and pass her the red packet for safekeeping. Mummy will put in the bank for me, so I can have money to go to school next time. </w:t>
      </w:r>
      <w:r w:rsidR="0009795A" w:rsidRPr="00E909FE">
        <w:rPr>
          <w:rFonts w:ascii="Arial" w:hAnsi="Arial" w:cs="Arial"/>
          <w:sz w:val="24"/>
          <w:szCs w:val="24"/>
        </w:rPr>
        <w:t xml:space="preserve"> “</w:t>
      </w:r>
      <w:r w:rsidR="004075F3" w:rsidRPr="00E909FE">
        <w:rPr>
          <w:rFonts w:ascii="Arial" w:hAnsi="Arial" w:cs="Arial"/>
          <w:sz w:val="24"/>
          <w:szCs w:val="24"/>
        </w:rPr>
        <w:t>Mandy, c</w:t>
      </w:r>
      <w:r w:rsidR="0009795A" w:rsidRPr="00E909FE">
        <w:rPr>
          <w:rFonts w:ascii="Arial" w:hAnsi="Arial" w:cs="Arial"/>
          <w:sz w:val="24"/>
          <w:szCs w:val="24"/>
        </w:rPr>
        <w:t>ome cut cake already!</w:t>
      </w:r>
      <w:r w:rsidR="004075F3" w:rsidRPr="00E909FE">
        <w:rPr>
          <w:rFonts w:ascii="Arial" w:hAnsi="Arial" w:cs="Arial"/>
          <w:sz w:val="24"/>
          <w:szCs w:val="24"/>
        </w:rPr>
        <w:t xml:space="preserve">” </w:t>
      </w:r>
      <w:r w:rsidR="00463164" w:rsidRPr="00E909FE">
        <w:rPr>
          <w:rFonts w:ascii="Arial" w:hAnsi="Arial" w:cs="Arial"/>
          <w:sz w:val="24"/>
          <w:szCs w:val="24"/>
        </w:rPr>
        <w:t>Mummy whisks me away in her arms.</w:t>
      </w:r>
      <w:r w:rsidR="004075F3" w:rsidRPr="00E909FE">
        <w:rPr>
          <w:rFonts w:ascii="Arial" w:hAnsi="Arial" w:cs="Arial"/>
          <w:sz w:val="24"/>
          <w:szCs w:val="24"/>
        </w:rPr>
        <w:t xml:space="preserve"> </w:t>
      </w:r>
    </w:p>
    <w:p w14:paraId="22F6F8DC" w14:textId="2814612D" w:rsidR="007575DD" w:rsidRPr="00E909FE" w:rsidRDefault="002C5913" w:rsidP="00E909FE">
      <w:pPr>
        <w:spacing w:line="360" w:lineRule="auto"/>
        <w:ind w:firstLine="720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b/>
          <w:bCs/>
          <w:sz w:val="24"/>
          <w:szCs w:val="24"/>
        </w:rPr>
        <w:t>“</w:t>
      </w:r>
      <w:r w:rsidR="004E1B73" w:rsidRPr="00E909FE">
        <w:rPr>
          <w:rFonts w:ascii="Arial" w:hAnsi="Arial" w:cs="Arial"/>
          <w:sz w:val="24"/>
          <w:szCs w:val="24"/>
        </w:rPr>
        <w:t>Happy birthday to you</w:t>
      </w:r>
      <w:r w:rsidR="009D1331" w:rsidRPr="00E909FE">
        <w:rPr>
          <w:rFonts w:ascii="Arial" w:hAnsi="Arial" w:cs="Arial"/>
          <w:sz w:val="24"/>
          <w:szCs w:val="24"/>
        </w:rPr>
        <w:t>, happy birthday to you, happy birthday to Mandy, happy birthday to you!</w:t>
      </w:r>
      <w:r w:rsidRPr="00E909FE">
        <w:rPr>
          <w:rFonts w:ascii="Arial" w:hAnsi="Arial" w:cs="Arial"/>
          <w:sz w:val="24"/>
          <w:szCs w:val="24"/>
        </w:rPr>
        <w:t xml:space="preserve">” </w:t>
      </w:r>
      <w:r w:rsidR="001C5D28" w:rsidRPr="00E909FE">
        <w:rPr>
          <w:rFonts w:ascii="Arial" w:hAnsi="Arial" w:cs="Arial"/>
          <w:sz w:val="24"/>
          <w:szCs w:val="24"/>
        </w:rPr>
        <w:t xml:space="preserve">Mummy’s voice is so nice. If Mummy wasn’t the bestest </w:t>
      </w:r>
      <w:r w:rsidR="001C5D28" w:rsidRPr="00E909FE">
        <w:rPr>
          <w:rFonts w:ascii="Arial" w:hAnsi="Arial" w:cs="Arial"/>
          <w:sz w:val="24"/>
          <w:szCs w:val="24"/>
        </w:rPr>
        <w:lastRenderedPageBreak/>
        <w:t>mummy in the world, she would be the bestest singer in the world!</w:t>
      </w:r>
      <w:r w:rsidR="003604D0" w:rsidRPr="00E909FE">
        <w:rPr>
          <w:rFonts w:ascii="Arial" w:hAnsi="Arial" w:cs="Arial"/>
          <w:sz w:val="24"/>
          <w:szCs w:val="24"/>
        </w:rPr>
        <w:t xml:space="preserve"> Daddy expertly lights the</w:t>
      </w:r>
      <w:r w:rsidR="002A497D" w:rsidRPr="00E909FE">
        <w:rPr>
          <w:rFonts w:ascii="Arial" w:hAnsi="Arial" w:cs="Arial"/>
          <w:sz w:val="24"/>
          <w:szCs w:val="24"/>
        </w:rPr>
        <w:t xml:space="preserve"> 6</w:t>
      </w:r>
      <w:r w:rsidR="003604D0" w:rsidRPr="00E909FE">
        <w:rPr>
          <w:rFonts w:ascii="Arial" w:hAnsi="Arial" w:cs="Arial"/>
          <w:sz w:val="24"/>
          <w:szCs w:val="24"/>
        </w:rPr>
        <w:t xml:space="preserve"> neon pink can</w:t>
      </w:r>
      <w:r w:rsidR="002A497D" w:rsidRPr="00E909FE">
        <w:rPr>
          <w:rFonts w:ascii="Arial" w:hAnsi="Arial" w:cs="Arial"/>
          <w:sz w:val="24"/>
          <w:szCs w:val="24"/>
        </w:rPr>
        <w:t>dles on my Swensen’s ice cream cake.</w:t>
      </w:r>
      <w:r w:rsidR="001C5D28" w:rsidRPr="00E909FE">
        <w:rPr>
          <w:rFonts w:ascii="Arial" w:hAnsi="Arial" w:cs="Arial"/>
          <w:sz w:val="24"/>
          <w:szCs w:val="24"/>
        </w:rPr>
        <w:t xml:space="preserve"> </w:t>
      </w:r>
      <w:r w:rsidR="002E3780" w:rsidRPr="00E909FE">
        <w:rPr>
          <w:rFonts w:ascii="Arial" w:hAnsi="Arial" w:cs="Arial"/>
          <w:sz w:val="24"/>
          <w:szCs w:val="24"/>
        </w:rPr>
        <w:t>“Make a wish,</w:t>
      </w:r>
      <w:r w:rsidR="007800AC" w:rsidRPr="00E909FE">
        <w:rPr>
          <w:rFonts w:ascii="Arial" w:hAnsi="Arial" w:cs="Arial"/>
          <w:sz w:val="24"/>
          <w:szCs w:val="24"/>
        </w:rPr>
        <w:t xml:space="preserve"> dear!” I close my eyes and wish these 24 hours would never end. </w:t>
      </w:r>
      <w:r w:rsidR="003604D0" w:rsidRPr="00E909FE">
        <w:rPr>
          <w:rFonts w:ascii="Arial" w:hAnsi="Arial" w:cs="Arial"/>
          <w:sz w:val="24"/>
          <w:szCs w:val="24"/>
        </w:rPr>
        <w:t xml:space="preserve">I wish Mummy and Daddy will be with me forever and ever. </w:t>
      </w:r>
      <w:r w:rsidR="007800AC" w:rsidRPr="00E909FE">
        <w:rPr>
          <w:rFonts w:ascii="Arial" w:hAnsi="Arial" w:cs="Arial"/>
          <w:sz w:val="24"/>
          <w:szCs w:val="24"/>
        </w:rPr>
        <w:t>I blow out the candle</w:t>
      </w:r>
      <w:r w:rsidR="003604D0" w:rsidRPr="00E909FE">
        <w:rPr>
          <w:rFonts w:ascii="Arial" w:hAnsi="Arial" w:cs="Arial"/>
          <w:sz w:val="24"/>
          <w:szCs w:val="24"/>
        </w:rPr>
        <w:t>.</w:t>
      </w:r>
    </w:p>
    <w:p w14:paraId="30E0CEE5" w14:textId="4E9FEECD" w:rsidR="00463164" w:rsidRPr="007575DD" w:rsidRDefault="00463164" w:rsidP="00E909FE">
      <w:pPr>
        <w:spacing w:line="360" w:lineRule="auto"/>
        <w:rPr>
          <w:rFonts w:ascii="Arial" w:hAnsi="Arial" w:cs="Arial"/>
          <w:sz w:val="24"/>
          <w:szCs w:val="24"/>
        </w:rPr>
      </w:pPr>
      <w:r w:rsidRPr="00E909FE">
        <w:rPr>
          <w:rFonts w:ascii="Arial" w:hAnsi="Arial" w:cs="Arial"/>
          <w:sz w:val="24"/>
          <w:szCs w:val="24"/>
        </w:rPr>
        <w:tab/>
        <w:t xml:space="preserve">The nice neighbour, Mr Tan comes over. “3, 2, 1… Say cheese!” </w:t>
      </w:r>
    </w:p>
    <w:p w14:paraId="4D945A8F" w14:textId="40AE4372" w:rsidR="00227DF3" w:rsidRDefault="0046352C" w:rsidP="003F729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2A7E00">
        <w:rPr>
          <w:rFonts w:ascii="Arial" w:hAnsi="Arial" w:cs="Arial"/>
          <w:sz w:val="24"/>
          <w:szCs w:val="24"/>
        </w:rPr>
        <w:t xml:space="preserve"> </w:t>
      </w:r>
    </w:p>
    <w:p w14:paraId="785E39D0" w14:textId="51DCD2C1" w:rsidR="005F765E" w:rsidRDefault="005F765E" w:rsidP="003F7297">
      <w:pPr>
        <w:rPr>
          <w:rFonts w:ascii="Arial" w:hAnsi="Arial" w:cs="Arial"/>
          <w:sz w:val="24"/>
          <w:szCs w:val="24"/>
        </w:rPr>
      </w:pPr>
    </w:p>
    <w:p w14:paraId="1F8E0910" w14:textId="67BB66A1" w:rsidR="005F765E" w:rsidRDefault="005F765E" w:rsidP="003F729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tal number of words: 1,504</w:t>
      </w:r>
    </w:p>
    <w:p w14:paraId="72A99099" w14:textId="6E1D2641" w:rsidR="0058636A" w:rsidRDefault="0058636A" w:rsidP="003F7297">
      <w:pPr>
        <w:rPr>
          <w:rFonts w:ascii="Arial" w:hAnsi="Arial" w:cs="Arial"/>
          <w:sz w:val="24"/>
          <w:szCs w:val="24"/>
        </w:rPr>
      </w:pPr>
    </w:p>
    <w:p w14:paraId="6F51825F" w14:textId="738FE42B" w:rsidR="0058636A" w:rsidRPr="008F7F37" w:rsidRDefault="0058636A" w:rsidP="003F729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348B107C" w14:textId="5604463A" w:rsidR="00F17AC5" w:rsidRPr="001E1C86" w:rsidRDefault="00F17AC5" w:rsidP="003F729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16A10C59" w14:textId="3B6370F9" w:rsidR="005F5A48" w:rsidRDefault="005F5A48" w:rsidP="003E4C4E">
      <w:pPr>
        <w:rPr>
          <w:rFonts w:ascii="Arial" w:hAnsi="Arial" w:cs="Arial"/>
          <w:sz w:val="24"/>
          <w:szCs w:val="24"/>
        </w:rPr>
      </w:pPr>
    </w:p>
    <w:p w14:paraId="70F1D499" w14:textId="5CA2C619" w:rsidR="005F5A48" w:rsidRDefault="005F5A48" w:rsidP="003E4C4E">
      <w:pPr>
        <w:rPr>
          <w:rFonts w:ascii="Arial" w:hAnsi="Arial" w:cs="Arial"/>
          <w:sz w:val="24"/>
          <w:szCs w:val="24"/>
        </w:rPr>
      </w:pPr>
    </w:p>
    <w:p w14:paraId="4175991F" w14:textId="78761627" w:rsidR="00E44578" w:rsidRDefault="00E44578" w:rsidP="003E4C4E">
      <w:pPr>
        <w:rPr>
          <w:rFonts w:ascii="Arial" w:hAnsi="Arial" w:cs="Arial"/>
          <w:sz w:val="24"/>
          <w:szCs w:val="24"/>
        </w:rPr>
      </w:pPr>
    </w:p>
    <w:p w14:paraId="66F7A1F8" w14:textId="77777777" w:rsidR="00E44578" w:rsidRPr="00F26D39" w:rsidRDefault="00E44578" w:rsidP="003E4C4E">
      <w:pPr>
        <w:rPr>
          <w:rFonts w:ascii="Arial" w:hAnsi="Arial" w:cs="Arial"/>
          <w:sz w:val="24"/>
          <w:szCs w:val="24"/>
        </w:rPr>
      </w:pPr>
    </w:p>
    <w:p w14:paraId="5D882126" w14:textId="77777777" w:rsidR="00F26D39" w:rsidRDefault="00F26D39" w:rsidP="0018381A">
      <w:pPr>
        <w:ind w:firstLine="720"/>
        <w:rPr>
          <w:rFonts w:ascii="Arial" w:hAnsi="Arial" w:cs="Arial"/>
          <w:b/>
          <w:bCs/>
          <w:sz w:val="24"/>
          <w:szCs w:val="24"/>
        </w:rPr>
      </w:pPr>
    </w:p>
    <w:p w14:paraId="349EC162" w14:textId="77777777" w:rsidR="00A47202" w:rsidRPr="00455CEE" w:rsidRDefault="00A47202" w:rsidP="003C6680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71F9FEC7" w14:textId="1EB00684" w:rsidR="00455CEE" w:rsidRDefault="00455CEE" w:rsidP="003C6680">
      <w:pPr>
        <w:jc w:val="center"/>
        <w:rPr>
          <w:rFonts w:ascii="Arial" w:hAnsi="Arial" w:cs="Arial"/>
          <w:sz w:val="24"/>
          <w:szCs w:val="24"/>
        </w:rPr>
      </w:pPr>
    </w:p>
    <w:p w14:paraId="61F6B0EC" w14:textId="77777777" w:rsidR="00455CEE" w:rsidRPr="003C6680" w:rsidRDefault="00455CEE" w:rsidP="003C6680">
      <w:pPr>
        <w:jc w:val="center"/>
        <w:rPr>
          <w:rFonts w:ascii="Arial" w:hAnsi="Arial" w:cs="Arial"/>
          <w:sz w:val="24"/>
          <w:szCs w:val="24"/>
        </w:rPr>
      </w:pPr>
    </w:p>
    <w:sectPr w:rsidR="00455CEE" w:rsidRPr="003C6680" w:rsidSect="001E4F5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6780C" w14:textId="77777777" w:rsidR="00E32F81" w:rsidRDefault="00E32F81" w:rsidP="00A029E7">
      <w:pPr>
        <w:spacing w:after="0" w:line="240" w:lineRule="auto"/>
      </w:pPr>
      <w:r>
        <w:separator/>
      </w:r>
    </w:p>
  </w:endnote>
  <w:endnote w:type="continuationSeparator" w:id="0">
    <w:p w14:paraId="3F1245C5" w14:textId="77777777" w:rsidR="00E32F81" w:rsidRDefault="00E32F81" w:rsidP="00A029E7">
      <w:pPr>
        <w:spacing w:after="0" w:line="240" w:lineRule="auto"/>
      </w:pPr>
      <w:r>
        <w:continuationSeparator/>
      </w:r>
    </w:p>
  </w:endnote>
  <w:endnote w:type="continuationNotice" w:id="1">
    <w:p w14:paraId="40881B98" w14:textId="77777777" w:rsidR="00E32F81" w:rsidRDefault="00E32F8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95130" w14:textId="77777777" w:rsidR="000B49A7" w:rsidRDefault="000B49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05639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8B91C0" w14:textId="7BA5CA2F" w:rsidR="005C7B89" w:rsidRDefault="005C7B8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2D8422" w14:textId="35D02447" w:rsidR="00A029E7" w:rsidRPr="00A421E0" w:rsidRDefault="00A029E7" w:rsidP="00A421E0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D966D" w14:textId="77777777" w:rsidR="000B49A7" w:rsidRDefault="000B49A7" w:rsidP="005C7B89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5ED03" w14:textId="77777777" w:rsidR="00E32F81" w:rsidRDefault="00E32F81" w:rsidP="00A029E7">
      <w:pPr>
        <w:spacing w:after="0" w:line="240" w:lineRule="auto"/>
      </w:pPr>
      <w:r>
        <w:separator/>
      </w:r>
    </w:p>
  </w:footnote>
  <w:footnote w:type="continuationSeparator" w:id="0">
    <w:p w14:paraId="28A24B23" w14:textId="77777777" w:rsidR="00E32F81" w:rsidRDefault="00E32F81" w:rsidP="00A029E7">
      <w:pPr>
        <w:spacing w:after="0" w:line="240" w:lineRule="auto"/>
      </w:pPr>
      <w:r>
        <w:continuationSeparator/>
      </w:r>
    </w:p>
  </w:footnote>
  <w:footnote w:type="continuationNotice" w:id="1">
    <w:p w14:paraId="4D8C7A35" w14:textId="77777777" w:rsidR="00E32F81" w:rsidRDefault="00E32F8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8143B" w14:textId="77777777" w:rsidR="000B49A7" w:rsidRDefault="000B49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5D8D7" w14:textId="4453DFEC" w:rsidR="003F361E" w:rsidRDefault="00D42D5C">
    <w:pPr>
      <w:pStyle w:val="Header"/>
    </w:pPr>
    <w:r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ab/>
      <w:t xml:space="preserve">The Memory Elevator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C32EB" w14:textId="4EA9EFD1" w:rsidR="00A421E0" w:rsidRDefault="000B49A7">
    <w:pPr>
      <w:pStyle w:val="Head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ab/>
      <w:t>The Memory Elevator</w:t>
    </w:r>
  </w:p>
  <w:p w14:paraId="3A339892" w14:textId="77777777" w:rsidR="000B49A7" w:rsidRDefault="000B49A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MjWyNDI0sTC1NLFQ0lEKTi0uzszPAykwrQUAi0yQXywAAAA="/>
  </w:docVars>
  <w:rsids>
    <w:rsidRoot w:val="008D2B2C"/>
    <w:rsid w:val="000123A9"/>
    <w:rsid w:val="000215A2"/>
    <w:rsid w:val="00022D1E"/>
    <w:rsid w:val="00051FD6"/>
    <w:rsid w:val="00072158"/>
    <w:rsid w:val="00074B4F"/>
    <w:rsid w:val="00081B0B"/>
    <w:rsid w:val="00084140"/>
    <w:rsid w:val="00090DAA"/>
    <w:rsid w:val="0009795A"/>
    <w:rsid w:val="000A78A7"/>
    <w:rsid w:val="000B4193"/>
    <w:rsid w:val="000B49A7"/>
    <w:rsid w:val="000B600D"/>
    <w:rsid w:val="000E0F13"/>
    <w:rsid w:val="000F706B"/>
    <w:rsid w:val="00102DD1"/>
    <w:rsid w:val="001031D1"/>
    <w:rsid w:val="0011179C"/>
    <w:rsid w:val="00127AA6"/>
    <w:rsid w:val="0016069D"/>
    <w:rsid w:val="00161F6B"/>
    <w:rsid w:val="0016299D"/>
    <w:rsid w:val="00173046"/>
    <w:rsid w:val="0018381A"/>
    <w:rsid w:val="00192D9C"/>
    <w:rsid w:val="001946DC"/>
    <w:rsid w:val="001B2F40"/>
    <w:rsid w:val="001B6EAF"/>
    <w:rsid w:val="001C58F6"/>
    <w:rsid w:val="001C5D28"/>
    <w:rsid w:val="001E1C86"/>
    <w:rsid w:val="001E4F50"/>
    <w:rsid w:val="001E6D3B"/>
    <w:rsid w:val="001E76AB"/>
    <w:rsid w:val="001F2B87"/>
    <w:rsid w:val="001F4AB6"/>
    <w:rsid w:val="001F57EB"/>
    <w:rsid w:val="001F7698"/>
    <w:rsid w:val="00203BFD"/>
    <w:rsid w:val="002045EE"/>
    <w:rsid w:val="00214B15"/>
    <w:rsid w:val="00227DF3"/>
    <w:rsid w:val="00230BCB"/>
    <w:rsid w:val="00232546"/>
    <w:rsid w:val="0024154F"/>
    <w:rsid w:val="0024347D"/>
    <w:rsid w:val="0025257B"/>
    <w:rsid w:val="00252F36"/>
    <w:rsid w:val="002559DB"/>
    <w:rsid w:val="002675A5"/>
    <w:rsid w:val="002757C0"/>
    <w:rsid w:val="0028602E"/>
    <w:rsid w:val="00287681"/>
    <w:rsid w:val="002902F4"/>
    <w:rsid w:val="002957BC"/>
    <w:rsid w:val="002A497D"/>
    <w:rsid w:val="002A6622"/>
    <w:rsid w:val="002A7E00"/>
    <w:rsid w:val="002C5913"/>
    <w:rsid w:val="002D4925"/>
    <w:rsid w:val="002D7E43"/>
    <w:rsid w:val="002E3780"/>
    <w:rsid w:val="003033F7"/>
    <w:rsid w:val="00306019"/>
    <w:rsid w:val="003116FF"/>
    <w:rsid w:val="00311977"/>
    <w:rsid w:val="00311EC5"/>
    <w:rsid w:val="003121FE"/>
    <w:rsid w:val="003142B7"/>
    <w:rsid w:val="00324E5F"/>
    <w:rsid w:val="00325BC7"/>
    <w:rsid w:val="003261E5"/>
    <w:rsid w:val="0032625E"/>
    <w:rsid w:val="00333483"/>
    <w:rsid w:val="00360345"/>
    <w:rsid w:val="003604D0"/>
    <w:rsid w:val="00361A47"/>
    <w:rsid w:val="00364436"/>
    <w:rsid w:val="00364A39"/>
    <w:rsid w:val="003808B3"/>
    <w:rsid w:val="00381A6D"/>
    <w:rsid w:val="003855FE"/>
    <w:rsid w:val="003929B8"/>
    <w:rsid w:val="00393327"/>
    <w:rsid w:val="00393C26"/>
    <w:rsid w:val="003B171C"/>
    <w:rsid w:val="003B508E"/>
    <w:rsid w:val="003B6351"/>
    <w:rsid w:val="003C2A01"/>
    <w:rsid w:val="003C2CBF"/>
    <w:rsid w:val="003C3D89"/>
    <w:rsid w:val="003C6680"/>
    <w:rsid w:val="003D35C7"/>
    <w:rsid w:val="003D388A"/>
    <w:rsid w:val="003E4C4E"/>
    <w:rsid w:val="003F361E"/>
    <w:rsid w:val="003F4601"/>
    <w:rsid w:val="003F7297"/>
    <w:rsid w:val="00406541"/>
    <w:rsid w:val="004075F3"/>
    <w:rsid w:val="0042384D"/>
    <w:rsid w:val="00436FD5"/>
    <w:rsid w:val="0045106E"/>
    <w:rsid w:val="00455CEE"/>
    <w:rsid w:val="0045633C"/>
    <w:rsid w:val="00463164"/>
    <w:rsid w:val="0046352C"/>
    <w:rsid w:val="0046613B"/>
    <w:rsid w:val="0046747E"/>
    <w:rsid w:val="00476D96"/>
    <w:rsid w:val="00497A07"/>
    <w:rsid w:val="004A0730"/>
    <w:rsid w:val="004A28A6"/>
    <w:rsid w:val="004A4408"/>
    <w:rsid w:val="004A49A8"/>
    <w:rsid w:val="004B125F"/>
    <w:rsid w:val="004B217D"/>
    <w:rsid w:val="004B2EC4"/>
    <w:rsid w:val="004B5FFA"/>
    <w:rsid w:val="004C18A0"/>
    <w:rsid w:val="004C1AC7"/>
    <w:rsid w:val="004D02FB"/>
    <w:rsid w:val="004E1B73"/>
    <w:rsid w:val="004F469D"/>
    <w:rsid w:val="004F655C"/>
    <w:rsid w:val="00505B43"/>
    <w:rsid w:val="00507928"/>
    <w:rsid w:val="00532866"/>
    <w:rsid w:val="00553050"/>
    <w:rsid w:val="00566EA0"/>
    <w:rsid w:val="00567F56"/>
    <w:rsid w:val="0058636A"/>
    <w:rsid w:val="00597461"/>
    <w:rsid w:val="005B2197"/>
    <w:rsid w:val="005B2FB0"/>
    <w:rsid w:val="005C00D6"/>
    <w:rsid w:val="005C2C11"/>
    <w:rsid w:val="005C7B89"/>
    <w:rsid w:val="005D5074"/>
    <w:rsid w:val="005D66C0"/>
    <w:rsid w:val="005D6868"/>
    <w:rsid w:val="005F1A0D"/>
    <w:rsid w:val="005F4D72"/>
    <w:rsid w:val="005F59E4"/>
    <w:rsid w:val="005F5A48"/>
    <w:rsid w:val="005F765E"/>
    <w:rsid w:val="00620138"/>
    <w:rsid w:val="00646B4F"/>
    <w:rsid w:val="00651159"/>
    <w:rsid w:val="006621B1"/>
    <w:rsid w:val="00685AAF"/>
    <w:rsid w:val="006A6904"/>
    <w:rsid w:val="006B2847"/>
    <w:rsid w:val="006B707B"/>
    <w:rsid w:val="006C5440"/>
    <w:rsid w:val="006D0450"/>
    <w:rsid w:val="006D2670"/>
    <w:rsid w:val="006D2F1E"/>
    <w:rsid w:val="006D778E"/>
    <w:rsid w:val="006E55B1"/>
    <w:rsid w:val="006E70B9"/>
    <w:rsid w:val="006F5CCC"/>
    <w:rsid w:val="0070253F"/>
    <w:rsid w:val="00705089"/>
    <w:rsid w:val="00716CA6"/>
    <w:rsid w:val="00730006"/>
    <w:rsid w:val="00732EC5"/>
    <w:rsid w:val="00736825"/>
    <w:rsid w:val="00742B2F"/>
    <w:rsid w:val="00755C90"/>
    <w:rsid w:val="0075602E"/>
    <w:rsid w:val="00757527"/>
    <w:rsid w:val="007575DD"/>
    <w:rsid w:val="00761765"/>
    <w:rsid w:val="00765B10"/>
    <w:rsid w:val="00775959"/>
    <w:rsid w:val="007800AC"/>
    <w:rsid w:val="00790E38"/>
    <w:rsid w:val="0079357F"/>
    <w:rsid w:val="0079367C"/>
    <w:rsid w:val="007A46D7"/>
    <w:rsid w:val="007A5069"/>
    <w:rsid w:val="007B0124"/>
    <w:rsid w:val="007B1F0B"/>
    <w:rsid w:val="007B5471"/>
    <w:rsid w:val="007C2DCA"/>
    <w:rsid w:val="007C42EB"/>
    <w:rsid w:val="007D1A80"/>
    <w:rsid w:val="007E74F8"/>
    <w:rsid w:val="007E7D8D"/>
    <w:rsid w:val="007F58F9"/>
    <w:rsid w:val="00803177"/>
    <w:rsid w:val="00804B36"/>
    <w:rsid w:val="00806B5B"/>
    <w:rsid w:val="0081446F"/>
    <w:rsid w:val="00820FB7"/>
    <w:rsid w:val="00823150"/>
    <w:rsid w:val="0083007B"/>
    <w:rsid w:val="00867373"/>
    <w:rsid w:val="00867CC1"/>
    <w:rsid w:val="008754C3"/>
    <w:rsid w:val="008775F1"/>
    <w:rsid w:val="00883E79"/>
    <w:rsid w:val="00893A62"/>
    <w:rsid w:val="00895536"/>
    <w:rsid w:val="008A1D48"/>
    <w:rsid w:val="008A255D"/>
    <w:rsid w:val="008B0C4F"/>
    <w:rsid w:val="008B18A2"/>
    <w:rsid w:val="008C0693"/>
    <w:rsid w:val="008C0A43"/>
    <w:rsid w:val="008C23C6"/>
    <w:rsid w:val="008C4D3C"/>
    <w:rsid w:val="008D2B2C"/>
    <w:rsid w:val="008D33E5"/>
    <w:rsid w:val="008D7608"/>
    <w:rsid w:val="008E0600"/>
    <w:rsid w:val="008E31F2"/>
    <w:rsid w:val="008F15FE"/>
    <w:rsid w:val="008F3AFA"/>
    <w:rsid w:val="008F7F37"/>
    <w:rsid w:val="0090274D"/>
    <w:rsid w:val="009036B0"/>
    <w:rsid w:val="0090570C"/>
    <w:rsid w:val="00916D0E"/>
    <w:rsid w:val="00917315"/>
    <w:rsid w:val="009344D9"/>
    <w:rsid w:val="00936895"/>
    <w:rsid w:val="00937CE9"/>
    <w:rsid w:val="00942299"/>
    <w:rsid w:val="00942344"/>
    <w:rsid w:val="00945EED"/>
    <w:rsid w:val="00947361"/>
    <w:rsid w:val="00951820"/>
    <w:rsid w:val="009618E7"/>
    <w:rsid w:val="00963049"/>
    <w:rsid w:val="00970052"/>
    <w:rsid w:val="0097270F"/>
    <w:rsid w:val="00972F40"/>
    <w:rsid w:val="009771A4"/>
    <w:rsid w:val="0098298E"/>
    <w:rsid w:val="00986476"/>
    <w:rsid w:val="00986E2E"/>
    <w:rsid w:val="009A6CE5"/>
    <w:rsid w:val="009B44F3"/>
    <w:rsid w:val="009B7F96"/>
    <w:rsid w:val="009D1331"/>
    <w:rsid w:val="009E1B4D"/>
    <w:rsid w:val="009E44E6"/>
    <w:rsid w:val="00A029E7"/>
    <w:rsid w:val="00A10C3E"/>
    <w:rsid w:val="00A13831"/>
    <w:rsid w:val="00A158CF"/>
    <w:rsid w:val="00A21D6D"/>
    <w:rsid w:val="00A24D16"/>
    <w:rsid w:val="00A30EFB"/>
    <w:rsid w:val="00A32276"/>
    <w:rsid w:val="00A33A64"/>
    <w:rsid w:val="00A35A95"/>
    <w:rsid w:val="00A4216A"/>
    <w:rsid w:val="00A421E0"/>
    <w:rsid w:val="00A47202"/>
    <w:rsid w:val="00A65926"/>
    <w:rsid w:val="00A70134"/>
    <w:rsid w:val="00A76AB1"/>
    <w:rsid w:val="00A77552"/>
    <w:rsid w:val="00A82454"/>
    <w:rsid w:val="00AA04CA"/>
    <w:rsid w:val="00AA5D18"/>
    <w:rsid w:val="00AB21C8"/>
    <w:rsid w:val="00AB797E"/>
    <w:rsid w:val="00AC1ABB"/>
    <w:rsid w:val="00AC3B12"/>
    <w:rsid w:val="00AD621E"/>
    <w:rsid w:val="00AE6128"/>
    <w:rsid w:val="00AE7686"/>
    <w:rsid w:val="00AE77F1"/>
    <w:rsid w:val="00AF2FD8"/>
    <w:rsid w:val="00AF6014"/>
    <w:rsid w:val="00B0111C"/>
    <w:rsid w:val="00B12970"/>
    <w:rsid w:val="00B146F6"/>
    <w:rsid w:val="00B30794"/>
    <w:rsid w:val="00B34375"/>
    <w:rsid w:val="00B35852"/>
    <w:rsid w:val="00B35ABF"/>
    <w:rsid w:val="00B3732F"/>
    <w:rsid w:val="00B43428"/>
    <w:rsid w:val="00B46603"/>
    <w:rsid w:val="00B4718C"/>
    <w:rsid w:val="00B610CE"/>
    <w:rsid w:val="00B66F2D"/>
    <w:rsid w:val="00B913E4"/>
    <w:rsid w:val="00B97CA5"/>
    <w:rsid w:val="00BA51B9"/>
    <w:rsid w:val="00BB2ED5"/>
    <w:rsid w:val="00BD270C"/>
    <w:rsid w:val="00BF10E5"/>
    <w:rsid w:val="00BF5A07"/>
    <w:rsid w:val="00BF6037"/>
    <w:rsid w:val="00C017E8"/>
    <w:rsid w:val="00C04E6A"/>
    <w:rsid w:val="00C13AF9"/>
    <w:rsid w:val="00C21973"/>
    <w:rsid w:val="00C34313"/>
    <w:rsid w:val="00C44A9E"/>
    <w:rsid w:val="00C47CBC"/>
    <w:rsid w:val="00C57A3E"/>
    <w:rsid w:val="00C60AB3"/>
    <w:rsid w:val="00C87618"/>
    <w:rsid w:val="00C9023D"/>
    <w:rsid w:val="00CA1459"/>
    <w:rsid w:val="00CA6D69"/>
    <w:rsid w:val="00CB2F6E"/>
    <w:rsid w:val="00CC3DAD"/>
    <w:rsid w:val="00CC434F"/>
    <w:rsid w:val="00CC4582"/>
    <w:rsid w:val="00CE0D49"/>
    <w:rsid w:val="00CE254C"/>
    <w:rsid w:val="00CF23CD"/>
    <w:rsid w:val="00CF3920"/>
    <w:rsid w:val="00D0475E"/>
    <w:rsid w:val="00D06964"/>
    <w:rsid w:val="00D173D5"/>
    <w:rsid w:val="00D30D9D"/>
    <w:rsid w:val="00D3191F"/>
    <w:rsid w:val="00D34188"/>
    <w:rsid w:val="00D36A2E"/>
    <w:rsid w:val="00D41DC8"/>
    <w:rsid w:val="00D42D5C"/>
    <w:rsid w:val="00D5244E"/>
    <w:rsid w:val="00D63F65"/>
    <w:rsid w:val="00D73812"/>
    <w:rsid w:val="00D74342"/>
    <w:rsid w:val="00D77D82"/>
    <w:rsid w:val="00D81D6A"/>
    <w:rsid w:val="00D904EE"/>
    <w:rsid w:val="00D96640"/>
    <w:rsid w:val="00DC3C14"/>
    <w:rsid w:val="00DC6E6A"/>
    <w:rsid w:val="00DC7089"/>
    <w:rsid w:val="00DE21BE"/>
    <w:rsid w:val="00DE3A2A"/>
    <w:rsid w:val="00DE5BF4"/>
    <w:rsid w:val="00DF0E74"/>
    <w:rsid w:val="00E10C35"/>
    <w:rsid w:val="00E111AF"/>
    <w:rsid w:val="00E13C57"/>
    <w:rsid w:val="00E2705A"/>
    <w:rsid w:val="00E32F81"/>
    <w:rsid w:val="00E33213"/>
    <w:rsid w:val="00E37C65"/>
    <w:rsid w:val="00E429F2"/>
    <w:rsid w:val="00E44578"/>
    <w:rsid w:val="00E44B59"/>
    <w:rsid w:val="00E46E87"/>
    <w:rsid w:val="00E55347"/>
    <w:rsid w:val="00E639EC"/>
    <w:rsid w:val="00E71C41"/>
    <w:rsid w:val="00E80388"/>
    <w:rsid w:val="00E85393"/>
    <w:rsid w:val="00E909FE"/>
    <w:rsid w:val="00E9194B"/>
    <w:rsid w:val="00EB3D7E"/>
    <w:rsid w:val="00EB6D26"/>
    <w:rsid w:val="00EB7B8A"/>
    <w:rsid w:val="00EC1625"/>
    <w:rsid w:val="00EC2592"/>
    <w:rsid w:val="00ED1EF2"/>
    <w:rsid w:val="00EE45DC"/>
    <w:rsid w:val="00EE74E3"/>
    <w:rsid w:val="00EE7B73"/>
    <w:rsid w:val="00EF7025"/>
    <w:rsid w:val="00F01119"/>
    <w:rsid w:val="00F14BDA"/>
    <w:rsid w:val="00F17AC5"/>
    <w:rsid w:val="00F26D39"/>
    <w:rsid w:val="00F341B6"/>
    <w:rsid w:val="00F37566"/>
    <w:rsid w:val="00F42747"/>
    <w:rsid w:val="00F45E06"/>
    <w:rsid w:val="00F53019"/>
    <w:rsid w:val="00F6103A"/>
    <w:rsid w:val="00F6354C"/>
    <w:rsid w:val="00F67DFB"/>
    <w:rsid w:val="00F77F35"/>
    <w:rsid w:val="00F837C1"/>
    <w:rsid w:val="00F85FAB"/>
    <w:rsid w:val="00F927F8"/>
    <w:rsid w:val="00FA5B6C"/>
    <w:rsid w:val="00FA6D07"/>
    <w:rsid w:val="00FC1DEB"/>
    <w:rsid w:val="00FD21C9"/>
    <w:rsid w:val="00FD5160"/>
    <w:rsid w:val="00FD6B35"/>
    <w:rsid w:val="00FD6F07"/>
    <w:rsid w:val="00FE68B9"/>
    <w:rsid w:val="00FE7BBF"/>
    <w:rsid w:val="00FF7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5D51E3A"/>
  <w15:chartTrackingRefBased/>
  <w15:docId w15:val="{F2E7EA92-9991-4931-BDBE-DA9D24EA4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29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9E7"/>
  </w:style>
  <w:style w:type="paragraph" w:styleId="Footer">
    <w:name w:val="footer"/>
    <w:basedOn w:val="Normal"/>
    <w:link w:val="FooterChar"/>
    <w:uiPriority w:val="99"/>
    <w:unhideWhenUsed/>
    <w:rsid w:val="00A029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9E7"/>
  </w:style>
  <w:style w:type="character" w:styleId="PlaceholderText">
    <w:name w:val="Placeholder Text"/>
    <w:basedOn w:val="DefaultParagraphFont"/>
    <w:uiPriority w:val="99"/>
    <w:semiHidden/>
    <w:rsid w:val="002A7E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4E4546-DC30-4D04-B3AC-078B6216C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73</Words>
  <Characters>7261</Characters>
  <Application>Microsoft Office Word</Application>
  <DocSecurity>0</DocSecurity>
  <Lines>60</Lines>
  <Paragraphs>17</Paragraphs>
  <ScaleCrop>false</ScaleCrop>
  <Company/>
  <LinksUpToDate>false</LinksUpToDate>
  <CharactersWithSpaces>8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Wong</dc:creator>
  <cp:keywords/>
  <dc:description/>
  <cp:lastModifiedBy>Gabriel Wong</cp:lastModifiedBy>
  <cp:revision>2</cp:revision>
  <dcterms:created xsi:type="dcterms:W3CDTF">2021-07-30T15:41:00Z</dcterms:created>
  <dcterms:modified xsi:type="dcterms:W3CDTF">2021-07-30T15:41:00Z</dcterms:modified>
</cp:coreProperties>
</file>